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8ECB1" w14:textId="27259780" w:rsidR="00CD76FA" w:rsidRPr="00EA057E" w:rsidRDefault="00AD2485" w:rsidP="00E634A0">
      <w:pPr>
        <w:pStyle w:val="Heading1"/>
        <w:jc w:val="center"/>
        <w:rPr>
          <w:lang w:val="bg-BG"/>
        </w:rPr>
      </w:pPr>
      <w:bookmarkStart w:id="0" w:name="_Toc211706954"/>
      <w:r>
        <w:rPr>
          <w:lang w:val="bg-BG"/>
        </w:rPr>
        <w:t xml:space="preserve">Упражнение: </w:t>
      </w:r>
      <w:r w:rsidR="00CD76FA" w:rsidRPr="00EA057E">
        <w:rPr>
          <w:lang w:val="bg-BG"/>
        </w:rPr>
        <w:t>Първи стъпки в програмирането</w:t>
      </w:r>
      <w:bookmarkEnd w:id="0"/>
    </w:p>
    <w:p w14:paraId="27A8D599" w14:textId="77777777" w:rsidR="00FF3E01" w:rsidRPr="00FF3E01" w:rsidRDefault="00FF3E01" w:rsidP="00FF3E01">
      <w:pPr>
        <w:jc w:val="center"/>
        <w:rPr>
          <w:lang w:val="bg-BG"/>
        </w:rPr>
      </w:pPr>
      <w:r w:rsidRPr="00FF3E01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FF3E01">
          <w:rPr>
            <w:rStyle w:val="Hyperlink"/>
          </w:rPr>
          <w:t>"</w:t>
        </w:r>
        <w:r w:rsidRPr="00FF3E01">
          <w:rPr>
            <w:rStyle w:val="Hyperlink"/>
            <w:lang w:val="bg-BG"/>
          </w:rPr>
          <w:t>Основи на програмирането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  <w:lang w:val="bg-BG"/>
          </w:rPr>
          <w:t>СофтУни</w:t>
        </w:r>
      </w:hyperlink>
      <w:r w:rsidRPr="00FF3E01">
        <w:t>.</w:t>
      </w:r>
    </w:p>
    <w:p w14:paraId="59F8587C" w14:textId="77777777" w:rsidR="00E634A0" w:rsidRDefault="00FF3E01" w:rsidP="00FF3E01">
      <w:pPr>
        <w:jc w:val="center"/>
        <w:rPr>
          <w:lang w:val="bg-BG"/>
        </w:rPr>
      </w:pPr>
      <w:r w:rsidRPr="00FF3E01">
        <w:rPr>
          <w:lang w:val="bg-BG"/>
        </w:rPr>
        <w:t xml:space="preserve">Тествайте задачите си в </w:t>
      </w:r>
      <w:r w:rsidRPr="00FF3E01">
        <w:t>Judge</w:t>
      </w:r>
      <w:r w:rsidRPr="00A624BF">
        <w:rPr>
          <w:lang w:val="bg-BG"/>
        </w:rPr>
        <w:t xml:space="preserve"> </w:t>
      </w:r>
      <w:r w:rsidRPr="00FF3E01">
        <w:rPr>
          <w:lang w:val="bg-BG"/>
        </w:rPr>
        <w:t>системата</w:t>
      </w:r>
      <w:r w:rsidRPr="00A624BF">
        <w:rPr>
          <w:lang w:val="bg-BG"/>
        </w:rPr>
        <w:t xml:space="preserve">: </w:t>
      </w:r>
    </w:p>
    <w:p w14:paraId="62DE60A5" w14:textId="77777777" w:rsidR="00954E51" w:rsidRPr="00954E51" w:rsidRDefault="00954E51" w:rsidP="00FF3E01">
      <w:pPr>
        <w:jc w:val="center"/>
      </w:pPr>
      <w:r>
        <w:rPr>
          <w:lang w:val="bg-BG"/>
        </w:rPr>
        <w:fldChar w:fldCharType="begin"/>
      </w:r>
      <w:r>
        <w:rPr>
          <w:lang w:val="bg-BG"/>
        </w:rPr>
        <w:instrText>HYPERLINK "</w:instrText>
      </w:r>
      <w:r w:rsidRPr="00954E51">
        <w:rPr>
          <w:lang w:val="bg-BG"/>
        </w:rPr>
        <w:instrText>https://judge.softuni.org/Contests/2375/First-Steps-In-Coding-Exercise</w:instrText>
      </w:r>
      <w:r w:rsidRPr="00954E51">
        <w:instrText xml:space="preserve"> </w:instrText>
      </w:r>
    </w:p>
    <w:p w14:paraId="082E85B1" w14:textId="77777777" w:rsidR="00954E51" w:rsidRPr="00DF2EEE" w:rsidRDefault="00954E51" w:rsidP="00FF3E01">
      <w:pPr>
        <w:jc w:val="center"/>
        <w:rPr>
          <w:rStyle w:val="Hyperlink"/>
        </w:rPr>
      </w:pPr>
      <w:r>
        <w:rPr>
          <w:lang w:val="bg-BG"/>
        </w:rPr>
        <w:instrText>"</w:instrText>
      </w:r>
      <w:r>
        <w:rPr>
          <w:lang w:val="bg-BG"/>
        </w:rPr>
      </w:r>
      <w:r>
        <w:rPr>
          <w:lang w:val="bg-BG"/>
        </w:rPr>
        <w:fldChar w:fldCharType="separate"/>
      </w:r>
      <w:r w:rsidRPr="00DF2EEE">
        <w:rPr>
          <w:rStyle w:val="Hyperlink"/>
          <w:lang w:val="bg-BG"/>
        </w:rPr>
        <w:t>https://judge.softuni.org/Contests/2375/First-Steps-In-Coding-Exercise</w:t>
      </w:r>
      <w:r w:rsidRPr="00DF2EEE">
        <w:rPr>
          <w:rStyle w:val="Hyperlink"/>
        </w:rPr>
        <w:t xml:space="preserve"> </w:t>
      </w:r>
    </w:p>
    <w:p w14:paraId="09E96364" w14:textId="77777777" w:rsidR="00954E51" w:rsidRDefault="00954E51" w:rsidP="00954E51">
      <w:pPr>
        <w:rPr>
          <w:noProof/>
        </w:rPr>
      </w:pPr>
      <w:r>
        <w:rPr>
          <w:lang w:val="bg-BG"/>
        </w:rPr>
        <w:fldChar w:fldCharType="end"/>
      </w:r>
      <w:r>
        <w:rPr>
          <w:lang w:val="bg-BG"/>
        </w:rPr>
        <w:fldChar w:fldCharType="begin"/>
      </w:r>
      <w:r>
        <w:rPr>
          <w:lang w:val="bg-BG"/>
        </w:rPr>
        <w:instrText xml:space="preserve"> TOC \o "1-2" \h \z \u </w:instrText>
      </w:r>
      <w:r>
        <w:rPr>
          <w:lang w:val="bg-BG"/>
        </w:rPr>
        <w:fldChar w:fldCharType="separate"/>
      </w:r>
    </w:p>
    <w:p w14:paraId="59969E30" w14:textId="25C3F900" w:rsidR="00954E51" w:rsidRDefault="00000000">
      <w:pPr>
        <w:pStyle w:val="TOC1"/>
        <w:tabs>
          <w:tab w:val="right" w:leader="dot" w:pos="10425"/>
        </w:tabs>
        <w:rPr>
          <w:noProof/>
        </w:rPr>
      </w:pPr>
      <w:hyperlink w:anchor="_Toc211706954" w:history="1">
        <w:r w:rsidR="00954E51" w:rsidRPr="00A956B7">
          <w:rPr>
            <w:rStyle w:val="Hyperlink"/>
            <w:noProof/>
            <w:lang w:val="bg-BG"/>
          </w:rPr>
          <w:t>Упражнение: Първи стъпки в програмирането</w:t>
        </w:r>
        <w:r w:rsidR="00954E51">
          <w:rPr>
            <w:noProof/>
            <w:webHidden/>
          </w:rPr>
          <w:tab/>
        </w:r>
        <w:r w:rsidR="00954E51">
          <w:rPr>
            <w:noProof/>
            <w:webHidden/>
          </w:rPr>
          <w:fldChar w:fldCharType="begin"/>
        </w:r>
        <w:r w:rsidR="00954E51">
          <w:rPr>
            <w:noProof/>
            <w:webHidden/>
          </w:rPr>
          <w:instrText xml:space="preserve"> PAGEREF _Toc211706954 \h </w:instrText>
        </w:r>
        <w:r w:rsidR="00954E51">
          <w:rPr>
            <w:noProof/>
            <w:webHidden/>
          </w:rPr>
        </w:r>
        <w:r w:rsidR="00954E51">
          <w:rPr>
            <w:noProof/>
            <w:webHidden/>
          </w:rPr>
          <w:fldChar w:fldCharType="separate"/>
        </w:r>
        <w:r w:rsidR="006E7BDD">
          <w:rPr>
            <w:noProof/>
            <w:webHidden/>
          </w:rPr>
          <w:t>1</w:t>
        </w:r>
        <w:r w:rsidR="00954E51">
          <w:rPr>
            <w:noProof/>
            <w:webHidden/>
          </w:rPr>
          <w:fldChar w:fldCharType="end"/>
        </w:r>
      </w:hyperlink>
    </w:p>
    <w:p w14:paraId="023F6D62" w14:textId="30CA9E28" w:rsidR="00954E51" w:rsidRDefault="00000000">
      <w:pPr>
        <w:pStyle w:val="TOC2"/>
        <w:tabs>
          <w:tab w:val="right" w:leader="dot" w:pos="10425"/>
        </w:tabs>
        <w:rPr>
          <w:noProof/>
        </w:rPr>
      </w:pPr>
      <w:hyperlink w:anchor="_Toc211706955" w:history="1">
        <w:r w:rsidR="00954E51" w:rsidRPr="00A956B7">
          <w:rPr>
            <w:rStyle w:val="Hyperlink"/>
            <w:noProof/>
            <w:lang w:val="bg-BG"/>
          </w:rPr>
          <w:t>Конзолен конвертор</w:t>
        </w:r>
        <w:r w:rsidR="00954E51" w:rsidRPr="00A956B7">
          <w:rPr>
            <w:rStyle w:val="Hyperlink"/>
            <w:noProof/>
          </w:rPr>
          <w:t xml:space="preserve">: USD </w:t>
        </w:r>
        <w:r w:rsidR="00954E51" w:rsidRPr="00A956B7">
          <w:rPr>
            <w:rStyle w:val="Hyperlink"/>
            <w:noProof/>
            <w:lang w:val="bg-BG"/>
          </w:rPr>
          <w:t xml:space="preserve">към </w:t>
        </w:r>
        <w:r w:rsidR="00954E51" w:rsidRPr="00A956B7">
          <w:rPr>
            <w:rStyle w:val="Hyperlink"/>
            <w:noProof/>
          </w:rPr>
          <w:t>BGN</w:t>
        </w:r>
        <w:r w:rsidR="00954E51">
          <w:rPr>
            <w:noProof/>
            <w:webHidden/>
          </w:rPr>
          <w:tab/>
        </w:r>
        <w:r w:rsidR="00954E51">
          <w:rPr>
            <w:noProof/>
            <w:webHidden/>
          </w:rPr>
          <w:fldChar w:fldCharType="begin"/>
        </w:r>
        <w:r w:rsidR="00954E51">
          <w:rPr>
            <w:noProof/>
            <w:webHidden/>
          </w:rPr>
          <w:instrText xml:space="preserve"> PAGEREF _Toc211706955 \h </w:instrText>
        </w:r>
        <w:r w:rsidR="00954E51">
          <w:rPr>
            <w:noProof/>
            <w:webHidden/>
          </w:rPr>
        </w:r>
        <w:r w:rsidR="00954E51">
          <w:rPr>
            <w:noProof/>
            <w:webHidden/>
          </w:rPr>
          <w:fldChar w:fldCharType="separate"/>
        </w:r>
        <w:r w:rsidR="006E7BDD">
          <w:rPr>
            <w:noProof/>
            <w:webHidden/>
          </w:rPr>
          <w:t>1</w:t>
        </w:r>
        <w:r w:rsidR="00954E51">
          <w:rPr>
            <w:noProof/>
            <w:webHidden/>
          </w:rPr>
          <w:fldChar w:fldCharType="end"/>
        </w:r>
      </w:hyperlink>
    </w:p>
    <w:p w14:paraId="56540930" w14:textId="001989BB" w:rsidR="00954E51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956" w:history="1">
        <w:r w:rsidR="00954E51" w:rsidRPr="00A956B7">
          <w:rPr>
            <w:rStyle w:val="Hyperlink"/>
            <w:noProof/>
            <w:lang w:val="bg-BG"/>
          </w:rPr>
          <w:t>1.</w:t>
        </w:r>
        <w:r w:rsidR="00954E51">
          <w:rPr>
            <w:noProof/>
          </w:rPr>
          <w:tab/>
        </w:r>
        <w:r w:rsidR="00954E51" w:rsidRPr="00A956B7">
          <w:rPr>
            <w:rStyle w:val="Hyperlink"/>
            <w:noProof/>
            <w:lang w:val="bg-BG"/>
          </w:rPr>
          <w:t>Конзолен конвертор: от радиани в градуси</w:t>
        </w:r>
        <w:r w:rsidR="00954E51">
          <w:rPr>
            <w:noProof/>
            <w:webHidden/>
          </w:rPr>
          <w:tab/>
        </w:r>
        <w:r w:rsidR="00954E51">
          <w:rPr>
            <w:noProof/>
            <w:webHidden/>
          </w:rPr>
          <w:fldChar w:fldCharType="begin"/>
        </w:r>
        <w:r w:rsidR="00954E51">
          <w:rPr>
            <w:noProof/>
            <w:webHidden/>
          </w:rPr>
          <w:instrText xml:space="preserve"> PAGEREF _Toc211706956 \h </w:instrText>
        </w:r>
        <w:r w:rsidR="00954E51">
          <w:rPr>
            <w:noProof/>
            <w:webHidden/>
          </w:rPr>
        </w:r>
        <w:r w:rsidR="00954E51">
          <w:rPr>
            <w:noProof/>
            <w:webHidden/>
          </w:rPr>
          <w:fldChar w:fldCharType="separate"/>
        </w:r>
        <w:r w:rsidR="006E7BDD">
          <w:rPr>
            <w:noProof/>
            <w:webHidden/>
          </w:rPr>
          <w:t>2</w:t>
        </w:r>
        <w:r w:rsidR="00954E51">
          <w:rPr>
            <w:noProof/>
            <w:webHidden/>
          </w:rPr>
          <w:fldChar w:fldCharType="end"/>
        </w:r>
      </w:hyperlink>
    </w:p>
    <w:p w14:paraId="70F1664E" w14:textId="2675F783" w:rsidR="00954E51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957" w:history="1">
        <w:r w:rsidR="00954E51" w:rsidRPr="00A956B7">
          <w:rPr>
            <w:rStyle w:val="Hyperlink"/>
            <w:noProof/>
            <w:lang w:val="bg-BG"/>
          </w:rPr>
          <w:t>2.</w:t>
        </w:r>
        <w:r w:rsidR="00954E51">
          <w:rPr>
            <w:noProof/>
          </w:rPr>
          <w:tab/>
        </w:r>
        <w:r w:rsidR="00954E51" w:rsidRPr="00A956B7">
          <w:rPr>
            <w:rStyle w:val="Hyperlink"/>
            <w:noProof/>
            <w:lang w:val="bg-BG"/>
          </w:rPr>
          <w:t>Калкулатор депозити</w:t>
        </w:r>
        <w:r w:rsidR="00954E51">
          <w:rPr>
            <w:noProof/>
            <w:webHidden/>
          </w:rPr>
          <w:tab/>
        </w:r>
        <w:r w:rsidR="00954E51">
          <w:rPr>
            <w:noProof/>
            <w:webHidden/>
          </w:rPr>
          <w:fldChar w:fldCharType="begin"/>
        </w:r>
        <w:r w:rsidR="00954E51">
          <w:rPr>
            <w:noProof/>
            <w:webHidden/>
          </w:rPr>
          <w:instrText xml:space="preserve"> PAGEREF _Toc211706957 \h </w:instrText>
        </w:r>
        <w:r w:rsidR="00954E51">
          <w:rPr>
            <w:noProof/>
            <w:webHidden/>
          </w:rPr>
        </w:r>
        <w:r w:rsidR="00954E51">
          <w:rPr>
            <w:noProof/>
            <w:webHidden/>
          </w:rPr>
          <w:fldChar w:fldCharType="separate"/>
        </w:r>
        <w:r w:rsidR="006E7BDD">
          <w:rPr>
            <w:noProof/>
            <w:webHidden/>
          </w:rPr>
          <w:t>2</w:t>
        </w:r>
        <w:r w:rsidR="00954E51">
          <w:rPr>
            <w:noProof/>
            <w:webHidden/>
          </w:rPr>
          <w:fldChar w:fldCharType="end"/>
        </w:r>
      </w:hyperlink>
    </w:p>
    <w:p w14:paraId="77EEB671" w14:textId="5B202BE4" w:rsidR="00954E51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958" w:history="1">
        <w:r w:rsidR="00954E51" w:rsidRPr="00A956B7">
          <w:rPr>
            <w:rStyle w:val="Hyperlink"/>
            <w:noProof/>
            <w:lang w:val="bg-BG"/>
          </w:rPr>
          <w:t>3.</w:t>
        </w:r>
        <w:r w:rsidR="00954E51">
          <w:rPr>
            <w:noProof/>
          </w:rPr>
          <w:tab/>
        </w:r>
        <w:r w:rsidR="00954E51" w:rsidRPr="00A956B7">
          <w:rPr>
            <w:rStyle w:val="Hyperlink"/>
            <w:noProof/>
            <w:lang w:val="bg-BG"/>
          </w:rPr>
          <w:t>Задължителна литература</w:t>
        </w:r>
        <w:r w:rsidR="00954E51">
          <w:rPr>
            <w:noProof/>
            <w:webHidden/>
          </w:rPr>
          <w:tab/>
        </w:r>
        <w:r w:rsidR="00954E51">
          <w:rPr>
            <w:noProof/>
            <w:webHidden/>
          </w:rPr>
          <w:fldChar w:fldCharType="begin"/>
        </w:r>
        <w:r w:rsidR="00954E51">
          <w:rPr>
            <w:noProof/>
            <w:webHidden/>
          </w:rPr>
          <w:instrText xml:space="preserve"> PAGEREF _Toc211706958 \h </w:instrText>
        </w:r>
        <w:r w:rsidR="00954E51">
          <w:rPr>
            <w:noProof/>
            <w:webHidden/>
          </w:rPr>
        </w:r>
        <w:r w:rsidR="00954E51">
          <w:rPr>
            <w:noProof/>
            <w:webHidden/>
          </w:rPr>
          <w:fldChar w:fldCharType="separate"/>
        </w:r>
        <w:r w:rsidR="006E7BDD">
          <w:rPr>
            <w:noProof/>
            <w:webHidden/>
          </w:rPr>
          <w:t>3</w:t>
        </w:r>
        <w:r w:rsidR="00954E51">
          <w:rPr>
            <w:noProof/>
            <w:webHidden/>
          </w:rPr>
          <w:fldChar w:fldCharType="end"/>
        </w:r>
      </w:hyperlink>
    </w:p>
    <w:p w14:paraId="1BDA13D9" w14:textId="57FE9B58" w:rsidR="00954E51" w:rsidRDefault="00000000">
      <w:pPr>
        <w:pStyle w:val="TOC1"/>
        <w:tabs>
          <w:tab w:val="right" w:leader="dot" w:pos="10425"/>
        </w:tabs>
        <w:rPr>
          <w:noProof/>
        </w:rPr>
      </w:pPr>
      <w:hyperlink w:anchor="_Toc211706959" w:history="1">
        <w:r w:rsidR="00954E51" w:rsidRPr="00A956B7">
          <w:rPr>
            <w:rStyle w:val="Hyperlink"/>
            <w:noProof/>
            <w:lang w:val="bg-BG"/>
          </w:rPr>
          <w:t>Примерни изпитни задачи</w:t>
        </w:r>
        <w:r w:rsidR="00954E51">
          <w:rPr>
            <w:noProof/>
            <w:webHidden/>
          </w:rPr>
          <w:tab/>
        </w:r>
        <w:r w:rsidR="00954E51">
          <w:rPr>
            <w:noProof/>
            <w:webHidden/>
          </w:rPr>
          <w:fldChar w:fldCharType="begin"/>
        </w:r>
        <w:r w:rsidR="00954E51">
          <w:rPr>
            <w:noProof/>
            <w:webHidden/>
          </w:rPr>
          <w:instrText xml:space="preserve"> PAGEREF _Toc211706959 \h </w:instrText>
        </w:r>
        <w:r w:rsidR="00954E51">
          <w:rPr>
            <w:noProof/>
            <w:webHidden/>
          </w:rPr>
        </w:r>
        <w:r w:rsidR="00954E51">
          <w:rPr>
            <w:noProof/>
            <w:webHidden/>
          </w:rPr>
          <w:fldChar w:fldCharType="separate"/>
        </w:r>
        <w:r w:rsidR="006E7BDD">
          <w:rPr>
            <w:noProof/>
            <w:webHidden/>
          </w:rPr>
          <w:t>3</w:t>
        </w:r>
        <w:r w:rsidR="00954E51">
          <w:rPr>
            <w:noProof/>
            <w:webHidden/>
          </w:rPr>
          <w:fldChar w:fldCharType="end"/>
        </w:r>
      </w:hyperlink>
    </w:p>
    <w:p w14:paraId="18383CFB" w14:textId="04455AC6" w:rsidR="00954E51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960" w:history="1">
        <w:r w:rsidR="00954E51" w:rsidRPr="00A956B7">
          <w:rPr>
            <w:rStyle w:val="Hyperlink"/>
            <w:noProof/>
            <w:lang w:val="bg-BG"/>
          </w:rPr>
          <w:t>4.</w:t>
        </w:r>
        <w:r w:rsidR="00954E51">
          <w:rPr>
            <w:noProof/>
          </w:rPr>
          <w:tab/>
        </w:r>
        <w:r w:rsidR="00954E51" w:rsidRPr="00A956B7">
          <w:rPr>
            <w:rStyle w:val="Hyperlink"/>
            <w:noProof/>
            <w:lang w:val="bg-BG"/>
          </w:rPr>
          <w:t>Учебни материали</w:t>
        </w:r>
        <w:r w:rsidR="00954E51">
          <w:rPr>
            <w:noProof/>
            <w:webHidden/>
          </w:rPr>
          <w:tab/>
        </w:r>
        <w:r w:rsidR="00954E51">
          <w:rPr>
            <w:noProof/>
            <w:webHidden/>
          </w:rPr>
          <w:fldChar w:fldCharType="begin"/>
        </w:r>
        <w:r w:rsidR="00954E51">
          <w:rPr>
            <w:noProof/>
            <w:webHidden/>
          </w:rPr>
          <w:instrText xml:space="preserve"> PAGEREF _Toc211706960 \h </w:instrText>
        </w:r>
        <w:r w:rsidR="00954E51">
          <w:rPr>
            <w:noProof/>
            <w:webHidden/>
          </w:rPr>
        </w:r>
        <w:r w:rsidR="00954E51">
          <w:rPr>
            <w:noProof/>
            <w:webHidden/>
          </w:rPr>
          <w:fldChar w:fldCharType="separate"/>
        </w:r>
        <w:r w:rsidR="006E7BDD">
          <w:rPr>
            <w:noProof/>
            <w:webHidden/>
          </w:rPr>
          <w:t>3</w:t>
        </w:r>
        <w:r w:rsidR="00954E51">
          <w:rPr>
            <w:noProof/>
            <w:webHidden/>
          </w:rPr>
          <w:fldChar w:fldCharType="end"/>
        </w:r>
      </w:hyperlink>
    </w:p>
    <w:p w14:paraId="40883829" w14:textId="76C2DCFC" w:rsidR="00954E51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961" w:history="1">
        <w:r w:rsidR="00954E51" w:rsidRPr="00A956B7">
          <w:rPr>
            <w:rStyle w:val="Hyperlink"/>
            <w:noProof/>
            <w:lang w:val="bg-BG"/>
          </w:rPr>
          <w:t>5.</w:t>
        </w:r>
        <w:r w:rsidR="00954E51">
          <w:rPr>
            <w:noProof/>
          </w:rPr>
          <w:tab/>
        </w:r>
        <w:r w:rsidR="00954E51" w:rsidRPr="00A956B7">
          <w:rPr>
            <w:rStyle w:val="Hyperlink"/>
            <w:noProof/>
            <w:lang w:val="bg-BG"/>
          </w:rPr>
          <w:t>Пребоядисване</w:t>
        </w:r>
        <w:r w:rsidR="00954E51">
          <w:rPr>
            <w:noProof/>
            <w:webHidden/>
          </w:rPr>
          <w:tab/>
        </w:r>
        <w:r w:rsidR="00954E51">
          <w:rPr>
            <w:noProof/>
            <w:webHidden/>
          </w:rPr>
          <w:fldChar w:fldCharType="begin"/>
        </w:r>
        <w:r w:rsidR="00954E51">
          <w:rPr>
            <w:noProof/>
            <w:webHidden/>
          </w:rPr>
          <w:instrText xml:space="preserve"> PAGEREF _Toc211706961 \h </w:instrText>
        </w:r>
        <w:r w:rsidR="00954E51">
          <w:rPr>
            <w:noProof/>
            <w:webHidden/>
          </w:rPr>
        </w:r>
        <w:r w:rsidR="00954E51">
          <w:rPr>
            <w:noProof/>
            <w:webHidden/>
          </w:rPr>
          <w:fldChar w:fldCharType="separate"/>
        </w:r>
        <w:r w:rsidR="006E7BDD">
          <w:rPr>
            <w:noProof/>
            <w:webHidden/>
          </w:rPr>
          <w:t>4</w:t>
        </w:r>
        <w:r w:rsidR="00954E51">
          <w:rPr>
            <w:noProof/>
            <w:webHidden/>
          </w:rPr>
          <w:fldChar w:fldCharType="end"/>
        </w:r>
      </w:hyperlink>
    </w:p>
    <w:p w14:paraId="44DF419B" w14:textId="456A2553" w:rsidR="00954E51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962" w:history="1">
        <w:r w:rsidR="00954E51" w:rsidRPr="00A956B7">
          <w:rPr>
            <w:rStyle w:val="Hyperlink"/>
            <w:noProof/>
            <w:lang w:val="bg-BG"/>
          </w:rPr>
          <w:t>6.</w:t>
        </w:r>
        <w:r w:rsidR="00954E51">
          <w:rPr>
            <w:noProof/>
          </w:rPr>
          <w:tab/>
        </w:r>
        <w:r w:rsidR="00954E51" w:rsidRPr="00A956B7">
          <w:rPr>
            <w:rStyle w:val="Hyperlink"/>
            <w:noProof/>
            <w:lang w:val="bg-BG"/>
          </w:rPr>
          <w:t>Доставка на храна</w:t>
        </w:r>
        <w:r w:rsidR="00954E51">
          <w:rPr>
            <w:noProof/>
            <w:webHidden/>
          </w:rPr>
          <w:tab/>
        </w:r>
        <w:r w:rsidR="00954E51">
          <w:rPr>
            <w:noProof/>
            <w:webHidden/>
          </w:rPr>
          <w:fldChar w:fldCharType="begin"/>
        </w:r>
        <w:r w:rsidR="00954E51">
          <w:rPr>
            <w:noProof/>
            <w:webHidden/>
          </w:rPr>
          <w:instrText xml:space="preserve"> PAGEREF _Toc211706962 \h </w:instrText>
        </w:r>
        <w:r w:rsidR="00954E51">
          <w:rPr>
            <w:noProof/>
            <w:webHidden/>
          </w:rPr>
        </w:r>
        <w:r w:rsidR="00954E51">
          <w:rPr>
            <w:noProof/>
            <w:webHidden/>
          </w:rPr>
          <w:fldChar w:fldCharType="separate"/>
        </w:r>
        <w:r w:rsidR="006E7BDD">
          <w:rPr>
            <w:noProof/>
            <w:webHidden/>
          </w:rPr>
          <w:t>5</w:t>
        </w:r>
        <w:r w:rsidR="00954E51">
          <w:rPr>
            <w:noProof/>
            <w:webHidden/>
          </w:rPr>
          <w:fldChar w:fldCharType="end"/>
        </w:r>
      </w:hyperlink>
    </w:p>
    <w:p w14:paraId="43E4A070" w14:textId="2C259C5A" w:rsidR="00954E51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963" w:history="1">
        <w:r w:rsidR="00954E51" w:rsidRPr="00A956B7">
          <w:rPr>
            <w:rStyle w:val="Hyperlink"/>
            <w:noProof/>
            <w:lang w:val="bg-BG"/>
          </w:rPr>
          <w:t>7.</w:t>
        </w:r>
        <w:r w:rsidR="00954E51">
          <w:rPr>
            <w:noProof/>
          </w:rPr>
          <w:tab/>
        </w:r>
        <w:r w:rsidR="00954E51" w:rsidRPr="00A956B7">
          <w:rPr>
            <w:rStyle w:val="Hyperlink"/>
            <w:noProof/>
            <w:lang w:val="bg-BG"/>
          </w:rPr>
          <w:t>Баскетболно оборудване</w:t>
        </w:r>
        <w:r w:rsidR="00954E51">
          <w:rPr>
            <w:noProof/>
            <w:webHidden/>
          </w:rPr>
          <w:tab/>
        </w:r>
        <w:r w:rsidR="00954E51">
          <w:rPr>
            <w:noProof/>
            <w:webHidden/>
          </w:rPr>
          <w:fldChar w:fldCharType="begin"/>
        </w:r>
        <w:r w:rsidR="00954E51">
          <w:rPr>
            <w:noProof/>
            <w:webHidden/>
          </w:rPr>
          <w:instrText xml:space="preserve"> PAGEREF _Toc211706963 \h </w:instrText>
        </w:r>
        <w:r w:rsidR="00954E51">
          <w:rPr>
            <w:noProof/>
            <w:webHidden/>
          </w:rPr>
        </w:r>
        <w:r w:rsidR="00954E51">
          <w:rPr>
            <w:noProof/>
            <w:webHidden/>
          </w:rPr>
          <w:fldChar w:fldCharType="separate"/>
        </w:r>
        <w:r w:rsidR="006E7BDD">
          <w:rPr>
            <w:noProof/>
            <w:webHidden/>
          </w:rPr>
          <w:t>6</w:t>
        </w:r>
        <w:r w:rsidR="00954E51">
          <w:rPr>
            <w:noProof/>
            <w:webHidden/>
          </w:rPr>
          <w:fldChar w:fldCharType="end"/>
        </w:r>
      </w:hyperlink>
    </w:p>
    <w:p w14:paraId="34EBCD51" w14:textId="2DFEF562" w:rsidR="00954E51" w:rsidRDefault="00000000">
      <w:pPr>
        <w:pStyle w:val="TOC2"/>
        <w:tabs>
          <w:tab w:val="left" w:pos="660"/>
          <w:tab w:val="right" w:leader="dot" w:pos="10425"/>
        </w:tabs>
        <w:rPr>
          <w:noProof/>
        </w:rPr>
      </w:pPr>
      <w:hyperlink w:anchor="_Toc211706964" w:history="1">
        <w:r w:rsidR="00954E51" w:rsidRPr="00A956B7">
          <w:rPr>
            <w:rStyle w:val="Hyperlink"/>
            <w:noProof/>
            <w:lang w:val="bg-BG"/>
          </w:rPr>
          <w:t>8.</w:t>
        </w:r>
        <w:r w:rsidR="00954E51">
          <w:rPr>
            <w:noProof/>
          </w:rPr>
          <w:tab/>
        </w:r>
        <w:r w:rsidR="00954E51" w:rsidRPr="00A956B7">
          <w:rPr>
            <w:rStyle w:val="Hyperlink"/>
            <w:noProof/>
            <w:lang w:val="bg-BG"/>
          </w:rPr>
          <w:t>Аквариум</w:t>
        </w:r>
        <w:r w:rsidR="00954E51">
          <w:rPr>
            <w:noProof/>
            <w:webHidden/>
          </w:rPr>
          <w:tab/>
        </w:r>
        <w:r w:rsidR="00954E51">
          <w:rPr>
            <w:noProof/>
            <w:webHidden/>
          </w:rPr>
          <w:fldChar w:fldCharType="begin"/>
        </w:r>
        <w:r w:rsidR="00954E51">
          <w:rPr>
            <w:noProof/>
            <w:webHidden/>
          </w:rPr>
          <w:instrText xml:space="preserve"> PAGEREF _Toc211706964 \h </w:instrText>
        </w:r>
        <w:r w:rsidR="00954E51">
          <w:rPr>
            <w:noProof/>
            <w:webHidden/>
          </w:rPr>
        </w:r>
        <w:r w:rsidR="00954E51">
          <w:rPr>
            <w:noProof/>
            <w:webHidden/>
          </w:rPr>
          <w:fldChar w:fldCharType="separate"/>
        </w:r>
        <w:r w:rsidR="006E7BDD">
          <w:rPr>
            <w:noProof/>
            <w:webHidden/>
          </w:rPr>
          <w:t>7</w:t>
        </w:r>
        <w:r w:rsidR="00954E51">
          <w:rPr>
            <w:noProof/>
            <w:webHidden/>
          </w:rPr>
          <w:fldChar w:fldCharType="end"/>
        </w:r>
      </w:hyperlink>
    </w:p>
    <w:p w14:paraId="35BBBDB7" w14:textId="4591EACC" w:rsidR="00954E51" w:rsidRDefault="00954E51" w:rsidP="00954E51">
      <w:r>
        <w:rPr>
          <w:lang w:val="bg-BG"/>
        </w:rPr>
        <w:fldChar w:fldCharType="end"/>
      </w:r>
    </w:p>
    <w:p w14:paraId="7874000D" w14:textId="571758EF" w:rsidR="00FF3E01" w:rsidRPr="00FF3E01" w:rsidRDefault="00FF3E01" w:rsidP="00954E51">
      <w:pPr>
        <w:pStyle w:val="Heading2"/>
        <w:numPr>
          <w:ilvl w:val="0"/>
          <w:numId w:val="0"/>
        </w:numPr>
        <w:rPr>
          <w:lang w:val="bg-BG"/>
        </w:rPr>
      </w:pPr>
      <w:bookmarkStart w:id="1" w:name="_Toc211706955"/>
      <w:r w:rsidRPr="00FF3E01">
        <w:rPr>
          <w:lang w:val="bg-BG"/>
        </w:rPr>
        <w:t>Конзолен конвертор</w:t>
      </w:r>
      <w:r w:rsidRPr="00FF3E01">
        <w:t xml:space="preserve">: </w:t>
      </w:r>
      <w:r w:rsidRPr="00FF3E01">
        <w:rPr>
          <w:noProof/>
        </w:rPr>
        <w:t xml:space="preserve">USD </w:t>
      </w:r>
      <w:r w:rsidRPr="00FF3E01">
        <w:rPr>
          <w:lang w:val="bg-BG"/>
        </w:rPr>
        <w:t xml:space="preserve">към </w:t>
      </w:r>
      <w:r w:rsidRPr="00FF3E01">
        <w:rPr>
          <w:noProof/>
        </w:rPr>
        <w:t>BGN</w:t>
      </w:r>
      <w:bookmarkEnd w:id="1"/>
    </w:p>
    <w:p w14:paraId="4D374801" w14:textId="77777777" w:rsidR="00C95F41" w:rsidRPr="00C95F41" w:rsidRDefault="00C95F41" w:rsidP="00C95F41">
      <w:pPr>
        <w:rPr>
          <w:lang w:val="bg-BG"/>
        </w:rPr>
      </w:pPr>
      <w:r w:rsidRPr="00C95F41">
        <w:rPr>
          <w:lang w:val="bg-BG"/>
        </w:rPr>
        <w:t xml:space="preserve">Напишете програма за </w:t>
      </w:r>
      <w:r w:rsidRPr="00C95F41">
        <w:rPr>
          <w:b/>
          <w:lang w:val="bg-BG"/>
        </w:rPr>
        <w:t>конвертиране на щатски долари</w:t>
      </w:r>
      <w:r w:rsidRPr="00C95F41">
        <w:rPr>
          <w:lang w:val="bg-BG"/>
        </w:rPr>
        <w:t xml:space="preserve"> </w:t>
      </w:r>
      <w:r w:rsidRPr="00C95F41">
        <w:rPr>
          <w:noProof/>
          <w:lang w:val="bg-BG"/>
        </w:rPr>
        <w:t>(</w:t>
      </w:r>
      <w:r w:rsidRPr="00CB3FE8">
        <w:rPr>
          <w:noProof/>
        </w:rPr>
        <w:t>USD</w:t>
      </w:r>
      <w:r w:rsidRPr="00C95F41">
        <w:rPr>
          <w:noProof/>
          <w:lang w:val="bg-BG"/>
        </w:rPr>
        <w:t xml:space="preserve">) </w:t>
      </w:r>
      <w:r w:rsidRPr="00C95F41">
        <w:rPr>
          <w:b/>
          <w:lang w:val="bg-BG"/>
        </w:rPr>
        <w:t>в български лева</w:t>
      </w:r>
      <w:r w:rsidRPr="00C95F41">
        <w:rPr>
          <w:lang w:val="bg-BG"/>
        </w:rPr>
        <w:t xml:space="preserve"> </w:t>
      </w:r>
      <w:r w:rsidRPr="00C95F41">
        <w:rPr>
          <w:noProof/>
          <w:lang w:val="bg-BG"/>
        </w:rPr>
        <w:t>(</w:t>
      </w:r>
      <w:r w:rsidRPr="00CB3FE8">
        <w:rPr>
          <w:noProof/>
        </w:rPr>
        <w:t>BGN</w:t>
      </w:r>
      <w:r w:rsidRPr="00C95F41">
        <w:rPr>
          <w:lang w:val="bg-BG"/>
        </w:rPr>
        <w:t xml:space="preserve">). Използвайте фиксиран </w:t>
      </w:r>
      <w:r w:rsidRPr="00C95F41">
        <w:rPr>
          <w:b/>
          <w:lang w:val="bg-BG"/>
        </w:rPr>
        <w:t>курс</w:t>
      </w:r>
      <w:r w:rsidRPr="00C95F41">
        <w:rPr>
          <w:lang w:val="bg-BG"/>
        </w:rPr>
        <w:t xml:space="preserve"> между долар и лев: </w:t>
      </w:r>
      <w:r w:rsidRPr="00C95F41">
        <w:rPr>
          <w:b/>
          <w:lang w:val="bg-BG"/>
        </w:rPr>
        <w:t xml:space="preserve">1 </w:t>
      </w:r>
      <w:r w:rsidRPr="00C95F41">
        <w:rPr>
          <w:b/>
          <w:noProof/>
        </w:rPr>
        <w:t>USD</w:t>
      </w:r>
      <w:r w:rsidRPr="00C95F41">
        <w:rPr>
          <w:noProof/>
          <w:lang w:val="bg-BG"/>
        </w:rPr>
        <w:t xml:space="preserve"> </w:t>
      </w:r>
      <w:r w:rsidRPr="00C95F41">
        <w:rPr>
          <w:lang w:val="bg-BG"/>
        </w:rPr>
        <w:t xml:space="preserve">= </w:t>
      </w:r>
      <w:r w:rsidRPr="00C95F41">
        <w:rPr>
          <w:b/>
          <w:lang w:val="bg-BG"/>
        </w:rPr>
        <w:t xml:space="preserve">1.79549 </w:t>
      </w:r>
      <w:r w:rsidRPr="00C95F41">
        <w:rPr>
          <w:b/>
          <w:noProof/>
        </w:rPr>
        <w:t>BGN</w:t>
      </w:r>
      <w:r w:rsidRPr="00C95F41">
        <w:rPr>
          <w:lang w:val="bg-BG"/>
        </w:rPr>
        <w:t>.</w:t>
      </w:r>
    </w:p>
    <w:p w14:paraId="5FDD5190" w14:textId="77777777" w:rsidR="00FF3E01" w:rsidRPr="00FF3E01" w:rsidRDefault="00FF3E01" w:rsidP="00FF3E01">
      <w:pPr>
        <w:pStyle w:val="Heading3"/>
        <w:rPr>
          <w:lang w:val="bg-BG"/>
        </w:rPr>
      </w:pPr>
      <w:r w:rsidRPr="00FF3E0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812"/>
        <w:gridCol w:w="736"/>
        <w:gridCol w:w="1017"/>
        <w:gridCol w:w="933"/>
        <w:gridCol w:w="775"/>
        <w:gridCol w:w="1259"/>
      </w:tblGrid>
      <w:tr w:rsidR="00FF3E01" w:rsidRPr="00FF3E01" w14:paraId="59D315AD" w14:textId="77777777" w:rsidTr="00205FB3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88EEB90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2DEFBC85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  <w:tc>
          <w:tcPr>
            <w:tcW w:w="81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1FFF8C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39B97C5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972" w:type="dxa"/>
            <w:shd w:val="clear" w:color="auto" w:fill="D9D9D9" w:themeFill="background1" w:themeFillShade="D9"/>
            <w:vAlign w:val="center"/>
          </w:tcPr>
          <w:p w14:paraId="231A285A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  <w:tc>
          <w:tcPr>
            <w:tcW w:w="9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D8AB89F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DD980E2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вход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6C321EC3" w14:textId="77777777" w:rsidR="00FF3E01" w:rsidRPr="00FF3E01" w:rsidRDefault="00FF3E01" w:rsidP="00205FB3">
            <w:pPr>
              <w:spacing w:before="0" w:after="0"/>
              <w:jc w:val="center"/>
              <w:rPr>
                <w:b/>
              </w:rPr>
            </w:pPr>
            <w:r w:rsidRPr="00FF3E01">
              <w:rPr>
                <w:b/>
                <w:lang w:val="bg-BG"/>
              </w:rPr>
              <w:t>изход</w:t>
            </w:r>
          </w:p>
        </w:tc>
      </w:tr>
      <w:tr w:rsidR="00FF3E01" w:rsidRPr="00FF3E01" w14:paraId="23C2F938" w14:textId="77777777" w:rsidTr="00205FB3">
        <w:tc>
          <w:tcPr>
            <w:tcW w:w="736" w:type="dxa"/>
            <w:shd w:val="clear" w:color="auto" w:fill="auto"/>
          </w:tcPr>
          <w:p w14:paraId="11F36AFD" w14:textId="0F131EAE" w:rsidR="00FF3E01" w:rsidRPr="00EA057E" w:rsidRDefault="00366D13" w:rsidP="00205FB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1022" w:type="dxa"/>
            <w:shd w:val="clear" w:color="auto" w:fill="auto"/>
          </w:tcPr>
          <w:p w14:paraId="425C16EB" w14:textId="6B8CB826" w:rsidR="00FF3E01" w:rsidRPr="00EA057E" w:rsidRDefault="00366D13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</w:p>
        </w:tc>
        <w:tc>
          <w:tcPr>
            <w:tcW w:w="812" w:type="dxa"/>
            <w:vMerge/>
            <w:tcBorders>
              <w:bottom w:val="nil"/>
            </w:tcBorders>
            <w:shd w:val="clear" w:color="auto" w:fill="auto"/>
          </w:tcPr>
          <w:p w14:paraId="61E81940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201D8AF6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  <w:r w:rsidRPr="00FF3E01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72" w:type="dxa"/>
            <w:shd w:val="clear" w:color="auto" w:fill="auto"/>
          </w:tcPr>
          <w:p w14:paraId="2868C99F" w14:textId="108179D3" w:rsidR="00FF3E01" w:rsidRPr="00EA057E" w:rsidRDefault="00FF3E01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 w:rsidRPr="00FF3E01">
              <w:rPr>
                <w:rFonts w:ascii="Consolas" w:hAnsi="Consolas"/>
                <w:noProof/>
              </w:rPr>
              <w:t>179.</w:t>
            </w:r>
            <w:r w:rsidR="00366D13" w:rsidRPr="00FF3E01">
              <w:rPr>
                <w:rFonts w:ascii="Consolas" w:hAnsi="Consolas"/>
                <w:noProof/>
              </w:rPr>
              <w:t>5</w:t>
            </w:r>
            <w:r w:rsidR="00366D13">
              <w:rPr>
                <w:rFonts w:ascii="Consolas" w:hAnsi="Consolas"/>
                <w:noProof/>
                <w:lang w:val="bg-BG"/>
              </w:rPr>
              <w:t>49</w:t>
            </w:r>
          </w:p>
        </w:tc>
        <w:tc>
          <w:tcPr>
            <w:tcW w:w="933" w:type="dxa"/>
            <w:vMerge/>
            <w:tcBorders>
              <w:bottom w:val="nil"/>
            </w:tcBorders>
            <w:shd w:val="clear" w:color="auto" w:fill="auto"/>
          </w:tcPr>
          <w:p w14:paraId="570BB2D3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76D82F3A" w14:textId="77777777" w:rsidR="00FF3E01" w:rsidRPr="00FF3E01" w:rsidRDefault="00FF3E01" w:rsidP="00205FB3">
            <w:pPr>
              <w:spacing w:before="0" w:after="0"/>
              <w:rPr>
                <w:rFonts w:ascii="Consolas" w:hAnsi="Consolas"/>
                <w:noProof/>
              </w:rPr>
            </w:pPr>
            <w:r w:rsidRPr="00FF3E01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992" w:type="dxa"/>
            <w:shd w:val="clear" w:color="auto" w:fill="auto"/>
          </w:tcPr>
          <w:p w14:paraId="5E98B775" w14:textId="5693858C" w:rsidR="00FF3E01" w:rsidRPr="00EA057E" w:rsidRDefault="00FF3E01" w:rsidP="00205FB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 w:rsidRPr="00FF3E01">
              <w:rPr>
                <w:rFonts w:ascii="Consolas" w:hAnsi="Consolas"/>
                <w:noProof/>
              </w:rPr>
              <w:t>22.44</w:t>
            </w:r>
            <w:r w:rsidR="00366D13"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09DF9A89" w14:textId="77777777" w:rsidR="00FF3E01" w:rsidRPr="00FF3E01" w:rsidRDefault="00FF3E01" w:rsidP="00FF3E01">
      <w:pPr>
        <w:pStyle w:val="Heading3"/>
        <w:rPr>
          <w:lang w:val="bg-BG"/>
        </w:rPr>
      </w:pPr>
      <w:r w:rsidRPr="00FF3E01">
        <w:rPr>
          <w:lang w:val="bg-BG"/>
        </w:rPr>
        <w:t>Насоки</w:t>
      </w:r>
    </w:p>
    <w:p w14:paraId="599BED09" w14:textId="77777777" w:rsidR="00C95F41" w:rsidRPr="007D66B0" w:rsidRDefault="00C95F41" w:rsidP="00C95F41">
      <w:pPr>
        <w:pStyle w:val="ListParagraph"/>
        <w:numPr>
          <w:ilvl w:val="0"/>
          <w:numId w:val="30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2054D9C0" w14:textId="0B7DF020" w:rsidR="00FF3E01" w:rsidRPr="00FF3E01" w:rsidRDefault="00C95F41" w:rsidP="00FF3E01">
      <w:pPr>
        <w:ind w:left="360" w:firstLine="360"/>
        <w:rPr>
          <w:lang w:val="bg-BG"/>
        </w:rPr>
      </w:pPr>
      <w:r>
        <w:rPr>
          <w:noProof/>
        </w:rPr>
        <w:drawing>
          <wp:inline distT="0" distB="0" distL="0" distR="0" wp14:anchorId="7971B671" wp14:editId="34DC411E">
            <wp:extent cx="3510592" cy="304800"/>
            <wp:effectExtent l="19050" t="19050" r="139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40343" cy="3160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CCE4C6" w14:textId="77777777" w:rsidR="00C95F41" w:rsidRPr="007D66B0" w:rsidRDefault="00C95F41" w:rsidP="00C95F41">
      <w:pPr>
        <w:pStyle w:val="ListParagraph"/>
        <w:numPr>
          <w:ilvl w:val="0"/>
          <w:numId w:val="3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11B8B8AC" w14:textId="6AED895F" w:rsidR="00FF3E01" w:rsidRPr="00FF3E01" w:rsidRDefault="00C95F41" w:rsidP="00FF3E01">
      <w:pPr>
        <w:ind w:left="360" w:firstLine="360"/>
        <w:rPr>
          <w:lang w:val="bg-BG"/>
        </w:rPr>
      </w:pPr>
      <w:r>
        <w:rPr>
          <w:noProof/>
        </w:rPr>
        <w:drawing>
          <wp:inline distT="0" distB="0" distL="0" distR="0" wp14:anchorId="35BBEBFC" wp14:editId="08F7807B">
            <wp:extent cx="2314928" cy="377825"/>
            <wp:effectExtent l="19050" t="19050" r="28575" b="222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21796" cy="3952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24D01F0" w14:textId="77777777" w:rsidR="00C95F41" w:rsidRPr="00CB3FE8" w:rsidRDefault="00C95F41" w:rsidP="00C95F41">
      <w:pPr>
        <w:pStyle w:val="ListParagraph"/>
        <w:numPr>
          <w:ilvl w:val="0"/>
          <w:numId w:val="30"/>
        </w:numPr>
        <w:rPr>
          <w:lang w:val="bg-BG"/>
        </w:rPr>
      </w:pPr>
      <w:bookmarkStart w:id="2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2"/>
    </w:p>
    <w:p w14:paraId="31B4442C" w14:textId="363A9D4D" w:rsidR="0037330F" w:rsidRPr="00FF3E01" w:rsidRDefault="00C95F41" w:rsidP="0031672B">
      <w:pPr>
        <w:pStyle w:val="ListParagraph"/>
        <w:spacing w:after="240"/>
        <w:rPr>
          <w:lang w:val="bg-BG"/>
        </w:rPr>
      </w:pPr>
      <w:r>
        <w:rPr>
          <w:noProof/>
        </w:rPr>
        <w:drawing>
          <wp:inline distT="0" distB="0" distL="0" distR="0" wp14:anchorId="01B150DE" wp14:editId="43966491">
            <wp:extent cx="2310820" cy="375356"/>
            <wp:effectExtent l="19050" t="19050" r="1333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09948" cy="4077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57CF97E" w14:textId="77777777" w:rsidR="00FF3E01" w:rsidRPr="00FF3E01" w:rsidRDefault="00FF3E01" w:rsidP="00FF3E01">
      <w:pPr>
        <w:pStyle w:val="Heading2"/>
        <w:numPr>
          <w:ilvl w:val="0"/>
          <w:numId w:val="2"/>
        </w:numPr>
        <w:rPr>
          <w:lang w:val="bg-BG"/>
        </w:rPr>
      </w:pPr>
      <w:bookmarkStart w:id="3" w:name="_Toc211706956"/>
      <w:r w:rsidRPr="00FF3E01">
        <w:rPr>
          <w:lang w:val="bg-BG"/>
        </w:rPr>
        <w:lastRenderedPageBreak/>
        <w:t>Конзолен конвертор</w:t>
      </w:r>
      <w:r w:rsidRPr="00A624BF">
        <w:rPr>
          <w:lang w:val="bg-BG"/>
        </w:rPr>
        <w:t xml:space="preserve">: </w:t>
      </w:r>
      <w:r w:rsidRPr="00FF3E01">
        <w:rPr>
          <w:lang w:val="bg-BG"/>
        </w:rPr>
        <w:t xml:space="preserve">от </w:t>
      </w:r>
      <w:r w:rsidRPr="00FF3E01">
        <w:rPr>
          <w:noProof/>
          <w:lang w:val="bg-BG"/>
        </w:rPr>
        <w:t>радиани</w:t>
      </w:r>
      <w:r w:rsidRPr="00FF3E01">
        <w:rPr>
          <w:lang w:val="bg-BG"/>
        </w:rPr>
        <w:t xml:space="preserve"> в градуси</w:t>
      </w:r>
      <w:bookmarkEnd w:id="3"/>
    </w:p>
    <w:p w14:paraId="59B7E086" w14:textId="3AE0083C" w:rsidR="00077BF8" w:rsidRPr="00A36035" w:rsidRDefault="00077BF8" w:rsidP="00A36035">
      <w:pPr>
        <w:rPr>
          <w:sz w:val="24"/>
        </w:rPr>
      </w:pPr>
      <w:r w:rsidRPr="00A36035">
        <w:rPr>
          <w:lang w:val="bg-BG"/>
        </w:rPr>
        <w:t xml:space="preserve">Напишете програма, която чете </w:t>
      </w:r>
      <w:r w:rsidRPr="00A36035">
        <w:rPr>
          <w:b/>
          <w:lang w:val="bg-BG"/>
        </w:rPr>
        <w:t xml:space="preserve">ъгъл в </w:t>
      </w:r>
      <w:hyperlink r:id="rId12" w:history="1">
        <w:r w:rsidRPr="00A36035">
          <w:rPr>
            <w:rStyle w:val="Hyperlink"/>
            <w:b/>
            <w:noProof/>
            <w:lang w:val="bg-BG"/>
          </w:rPr>
          <w:t>радиани</w:t>
        </w:r>
      </w:hyperlink>
      <w:r w:rsidRPr="00A36035">
        <w:rPr>
          <w:lang w:val="bg-BG"/>
        </w:rPr>
        <w:t xml:space="preserve"> </w:t>
      </w:r>
      <w:r>
        <w:rPr>
          <w:noProof/>
        </w:rPr>
        <w:t>(</w:t>
      </w:r>
      <w:r w:rsidRPr="00A36035">
        <w:rPr>
          <w:noProof/>
          <w:lang w:val="bg-BG"/>
        </w:rPr>
        <w:t xml:space="preserve">десетично число) </w:t>
      </w:r>
      <w:r w:rsidRPr="00A36035">
        <w:rPr>
          <w:lang w:val="bg-BG"/>
        </w:rPr>
        <w:t xml:space="preserve">и го преобразува в </w:t>
      </w:r>
      <w:hyperlink r:id="rId13" w:history="1">
        <w:r w:rsidRPr="00A36035">
          <w:rPr>
            <w:rStyle w:val="Hyperlink"/>
            <w:b/>
            <w:lang w:val="bg-BG"/>
          </w:rPr>
          <w:t>градуси</w:t>
        </w:r>
      </w:hyperlink>
      <w:r w:rsidRPr="00A36035">
        <w:rPr>
          <w:lang w:val="bg-BG"/>
        </w:rPr>
        <w:t xml:space="preserve">. Използвайте формулата: </w:t>
      </w:r>
      <w:r w:rsidRPr="00A36035">
        <w:rPr>
          <w:b/>
          <w:lang w:val="bg-BG"/>
        </w:rPr>
        <w:t xml:space="preserve">градус = радиан * 180 / </w:t>
      </w:r>
      <w:r w:rsidRPr="00A36035">
        <w:rPr>
          <w:b/>
        </w:rPr>
        <w:t>π</w:t>
      </w:r>
      <w:r w:rsidRPr="00A36035">
        <w:rPr>
          <w:lang w:val="bg-BG"/>
        </w:rPr>
        <w:t xml:space="preserve">. Числото </w:t>
      </w:r>
      <w:r w:rsidRPr="00A36035">
        <w:rPr>
          <w:b/>
        </w:rPr>
        <w:t>π</w:t>
      </w:r>
      <w:r w:rsidRPr="00A36035">
        <w:rPr>
          <w:lang w:val="bg-BG"/>
        </w:rPr>
        <w:t xml:space="preserve"> в </w:t>
      </w:r>
      <w:r>
        <w:t>C#</w:t>
      </w:r>
      <w:r w:rsidRPr="00A36035">
        <w:rPr>
          <w:lang w:val="bg-BG"/>
        </w:rPr>
        <w:t xml:space="preserve"> програми е достъпно чрез </w:t>
      </w:r>
      <w:r w:rsidRPr="00A36035">
        <w:rPr>
          <w:b/>
        </w:rPr>
        <w:t>Math</w:t>
      </w:r>
      <w:r w:rsidRPr="00A36035">
        <w:rPr>
          <w:lang w:val="bg-BG"/>
        </w:rPr>
        <w:t>.</w:t>
      </w:r>
      <w:r w:rsidRPr="00CB3FE8">
        <w:rPr>
          <w:rStyle w:val="CodeChar"/>
        </w:rPr>
        <w:t>PI</w:t>
      </w:r>
      <w:r w:rsidRPr="00A36035">
        <w:rPr>
          <w:lang w:val="bg-BG"/>
        </w:rPr>
        <w:t>.</w:t>
      </w:r>
    </w:p>
    <w:p w14:paraId="3CA09D8C" w14:textId="77777777" w:rsidR="00077BF8" w:rsidRPr="00CB3FE8" w:rsidRDefault="00077BF8" w:rsidP="00077BF8">
      <w:pPr>
        <w:pStyle w:val="Heading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077BF8" w:rsidRPr="00CB3FE8" w14:paraId="764CE301" w14:textId="77777777" w:rsidTr="00A00343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8C8C9FD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9F9EFB6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6DFC40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A72E2A3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046D7AAF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083B86" w14:textId="77777777" w:rsidR="00077BF8" w:rsidRDefault="00077BF8" w:rsidP="00A00343">
            <w:pPr>
              <w:spacing w:before="0" w:after="0"/>
              <w:jc w:val="center"/>
              <w:rPr>
                <w:b/>
              </w:rPr>
            </w:pPr>
          </w:p>
          <w:p w14:paraId="11E08D7A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EA0364B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134FC533" w14:textId="77777777" w:rsidR="00077BF8" w:rsidRPr="00CB3FE8" w:rsidRDefault="00077BF8" w:rsidP="00A0034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077BF8" w:rsidRPr="00CB3FE8" w14:paraId="7553E621" w14:textId="77777777" w:rsidTr="00A00343">
        <w:tc>
          <w:tcPr>
            <w:tcW w:w="896" w:type="dxa"/>
            <w:shd w:val="clear" w:color="auto" w:fill="auto"/>
          </w:tcPr>
          <w:p w14:paraId="7EADA761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66FB248E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4BB64037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9CA55A6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524488B6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2A3D8BEE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62DECD3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7AE31970" w14:textId="77777777" w:rsidR="00077BF8" w:rsidRPr="00CB3FE8" w:rsidRDefault="00077BF8" w:rsidP="00A0034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2EB0775A" w14:textId="77777777" w:rsidR="00077BF8" w:rsidRPr="00CB3FE8" w:rsidRDefault="00077BF8" w:rsidP="00077BF8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14:paraId="5EA93B22" w14:textId="5E015924" w:rsidR="00077BF8" w:rsidRPr="00CB3FE8" w:rsidRDefault="00077BF8" w:rsidP="00077BF8">
      <w:pPr>
        <w:pStyle w:val="ListParagraph"/>
        <w:numPr>
          <w:ilvl w:val="0"/>
          <w:numId w:val="31"/>
        </w:numPr>
        <w:rPr>
          <w:lang w:val="bg-BG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434A98C" wp14:editId="633EE177">
            <wp:simplePos x="0" y="0"/>
            <wp:positionH relativeFrom="column">
              <wp:posOffset>1340274</wp:posOffset>
            </wp:positionH>
            <wp:positionV relativeFrom="paragraph">
              <wp:posOffset>298944</wp:posOffset>
            </wp:positionV>
            <wp:extent cx="3863975" cy="351790"/>
            <wp:effectExtent l="19050" t="19050" r="22225" b="1016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975" cy="3517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радианите</w:t>
      </w:r>
      <w:r w:rsidRPr="004C0E76">
        <w:rPr>
          <w:lang w:val="bg-BG"/>
        </w:rPr>
        <w:t>):</w:t>
      </w:r>
    </w:p>
    <w:p w14:paraId="659F87B1" w14:textId="38DEFF9F" w:rsidR="00077BF8" w:rsidRPr="00077BF8" w:rsidRDefault="00077BF8" w:rsidP="00077BF8">
      <w:pPr>
        <w:pStyle w:val="ListParagraph"/>
        <w:ind w:left="0"/>
        <w:rPr>
          <w:lang w:val="bg-BG"/>
        </w:rPr>
      </w:pPr>
    </w:p>
    <w:p w14:paraId="34257B53" w14:textId="77777777" w:rsidR="00077BF8" w:rsidRPr="00DA7137" w:rsidRDefault="00077BF8" w:rsidP="00077BF8">
      <w:pPr>
        <w:pStyle w:val="ListParagraph"/>
        <w:numPr>
          <w:ilvl w:val="0"/>
          <w:numId w:val="31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радиани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 w:rsidRPr="004C0E76">
        <w:rPr>
          <w:lang w:val="bg-BG"/>
        </w:rPr>
        <w:t>:</w:t>
      </w:r>
    </w:p>
    <w:p w14:paraId="1CF8F9D1" w14:textId="5C0CD7B3" w:rsidR="00077BF8" w:rsidRDefault="00077BF8" w:rsidP="00077BF8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73BBC371" wp14:editId="70E1D5E6">
            <wp:extent cx="3801533" cy="388715"/>
            <wp:effectExtent l="19050" t="19050" r="2794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81670" cy="39690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6949887" w14:textId="60539C6A" w:rsidR="00077BF8" w:rsidRPr="001367DE" w:rsidRDefault="00077BF8" w:rsidP="00077BF8">
      <w:pPr>
        <w:pStyle w:val="ListParagraph"/>
        <w:ind w:left="0"/>
        <w:jc w:val="center"/>
      </w:pPr>
    </w:p>
    <w:p w14:paraId="5DAC1F19" w14:textId="1C0C6DE9" w:rsidR="00077BF8" w:rsidRPr="001367DE" w:rsidRDefault="00077BF8" w:rsidP="00077BF8">
      <w:pPr>
        <w:pStyle w:val="ListParagraph"/>
        <w:numPr>
          <w:ilvl w:val="0"/>
          <w:numId w:val="31"/>
        </w:numPr>
        <w:rPr>
          <w:noProof/>
          <w:lang w:val="bg-BG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D60CB04" wp14:editId="29187B15">
            <wp:simplePos x="0" y="0"/>
            <wp:positionH relativeFrom="column">
              <wp:posOffset>1370965</wp:posOffset>
            </wp:positionH>
            <wp:positionV relativeFrom="paragraph">
              <wp:posOffset>356870</wp:posOffset>
            </wp:positionV>
            <wp:extent cx="3144520" cy="332740"/>
            <wp:effectExtent l="19050" t="19050" r="17780" b="10160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500" b="19753"/>
                    <a:stretch/>
                  </pic:blipFill>
                  <pic:spPr bwMode="auto">
                    <a:xfrm>
                      <a:off x="0" y="0"/>
                      <a:ext cx="3144520" cy="33274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1367DE">
        <w:rPr>
          <w:lang w:val="bg-BG"/>
        </w:rPr>
        <w:t>Принтирайте получените градуси</w:t>
      </w:r>
      <w:r>
        <w:t>:</w:t>
      </w:r>
    </w:p>
    <w:p w14:paraId="6C14B959" w14:textId="3FB4F449" w:rsidR="00FF3E01" w:rsidRDefault="00FF3E01" w:rsidP="00077BF8">
      <w:pPr>
        <w:pStyle w:val="ListParagraph"/>
        <w:jc w:val="center"/>
        <w:rPr>
          <w:noProof/>
          <w:lang w:val="bg-BG"/>
        </w:rPr>
      </w:pPr>
    </w:p>
    <w:p w14:paraId="0A7B56AD" w14:textId="77777777" w:rsidR="00C95F41" w:rsidRPr="00AA2715" w:rsidRDefault="00C95F41" w:rsidP="00C95F41">
      <w:pPr>
        <w:pStyle w:val="Heading2"/>
        <w:numPr>
          <w:ilvl w:val="0"/>
          <w:numId w:val="2"/>
        </w:numPr>
        <w:rPr>
          <w:lang w:val="bg-BG"/>
        </w:rPr>
      </w:pPr>
      <w:bookmarkStart w:id="4" w:name="_Toc211706957"/>
      <w:r>
        <w:rPr>
          <w:lang w:val="bg-BG"/>
        </w:rPr>
        <w:t>Калкулатор депозити</w:t>
      </w:r>
      <w:bookmarkEnd w:id="4"/>
    </w:p>
    <w:p w14:paraId="38B8DB41" w14:textId="77777777" w:rsidR="00C95F41" w:rsidRDefault="00C95F41" w:rsidP="00C95F4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26C00D21" w14:textId="77777777" w:rsidR="00C95F41" w:rsidRPr="00CA640C" w:rsidRDefault="00C95F41" w:rsidP="00C95F4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30C46D87" w14:textId="77777777" w:rsidR="00C95F41" w:rsidRPr="00AA2715" w:rsidRDefault="00C95F41" w:rsidP="00C95F4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AAA92E8" w14:textId="77777777" w:rsidR="00C95F41" w:rsidRPr="00AA2715" w:rsidRDefault="00C95F41" w:rsidP="00C95F4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7CD2B754" w14:textId="77777777" w:rsidR="00C95F41" w:rsidRPr="00AA2715" w:rsidRDefault="00C95F41" w:rsidP="00C95F4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3AD004D5" w14:textId="77777777" w:rsidR="00C95F41" w:rsidRPr="00AA2715" w:rsidRDefault="00C95F41" w:rsidP="00C95F4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595627D5" w14:textId="77777777" w:rsidR="00C95F41" w:rsidRPr="00AA2715" w:rsidRDefault="00C95F41" w:rsidP="00C95F4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59430905" w14:textId="77777777" w:rsidR="00C95F41" w:rsidRPr="00AA2715" w:rsidRDefault="00C95F41" w:rsidP="00C95F4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7BBDDB35" w14:textId="77777777" w:rsidR="00C95F41" w:rsidRDefault="00C95F41" w:rsidP="00C95F4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3D8F6AA7" w14:textId="77777777" w:rsidR="00C95F41" w:rsidRPr="00FF5E21" w:rsidRDefault="00C95F41" w:rsidP="00C95F4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C95F41" w:rsidRPr="00AA2715" w14:paraId="577670D7" w14:textId="77777777" w:rsidTr="00A00343">
        <w:tc>
          <w:tcPr>
            <w:tcW w:w="715" w:type="dxa"/>
            <w:shd w:val="clear" w:color="auto" w:fill="D9D9D9"/>
          </w:tcPr>
          <w:p w14:paraId="41FB5FCF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63976B8D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305FAE1" w14:textId="77777777" w:rsidR="00C95F41" w:rsidRPr="00AA2715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46FFAC88" w14:textId="77777777" w:rsidTr="00A00343">
        <w:trPr>
          <w:trHeight w:val="406"/>
        </w:trPr>
        <w:tc>
          <w:tcPr>
            <w:tcW w:w="715" w:type="dxa"/>
          </w:tcPr>
          <w:p w14:paraId="75D3BF8B" w14:textId="77777777" w:rsidR="00C95F41" w:rsidRPr="00FF5E2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576836B9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54084188" w14:textId="77777777" w:rsidR="00C95F41" w:rsidRPr="00FF5E2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5BC6CE94" w14:textId="77777777" w:rsidR="00C95F41" w:rsidRPr="00A753C4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74EFEB3D" w14:textId="311EB1D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C327C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33207D72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07942AE" w14:textId="77777777" w:rsidR="00C95F41" w:rsidRPr="00152F2A" w:rsidRDefault="00C95F41" w:rsidP="00A0034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C95F41" w:rsidRPr="00AA2715" w14:paraId="5CBA6965" w14:textId="77777777" w:rsidTr="00A00343">
        <w:tc>
          <w:tcPr>
            <w:tcW w:w="715" w:type="dxa"/>
            <w:shd w:val="clear" w:color="auto" w:fill="D9D9D9"/>
          </w:tcPr>
          <w:p w14:paraId="598AB466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lastRenderedPageBreak/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39378DF0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234D04B5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C95F41" w:rsidRPr="00AA2715" w14:paraId="08C01D6E" w14:textId="77777777" w:rsidTr="00A00343">
        <w:trPr>
          <w:trHeight w:val="406"/>
        </w:trPr>
        <w:tc>
          <w:tcPr>
            <w:tcW w:w="715" w:type="dxa"/>
          </w:tcPr>
          <w:p w14:paraId="766A3921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641EA757" w14:textId="77777777" w:rsidR="00C95F41" w:rsidRPr="00450341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450341"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  <w:t>6</w:t>
            </w:r>
          </w:p>
          <w:p w14:paraId="0706944B" w14:textId="77777777" w:rsidR="00C95F41" w:rsidRPr="00252752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2273B300" w14:textId="77777777" w:rsidR="00C95F41" w:rsidRPr="00194AA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4BA6D1DA" w14:textId="77777777" w:rsidR="00C95F41" w:rsidRPr="001F4E60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59CD83A4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3C40168D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1ADEF40" w14:textId="77777777" w:rsidR="00C95F41" w:rsidRPr="00AA271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4D35BAC3" w14:textId="77777777" w:rsidR="00C95F41" w:rsidRPr="00AA2715" w:rsidRDefault="00C95F41" w:rsidP="00C95F41">
      <w:pPr>
        <w:pStyle w:val="Heading2"/>
        <w:numPr>
          <w:ilvl w:val="0"/>
          <w:numId w:val="2"/>
        </w:numPr>
        <w:rPr>
          <w:lang w:val="bg-BG"/>
        </w:rPr>
      </w:pPr>
      <w:bookmarkStart w:id="5" w:name="_Toc211706958"/>
      <w:r>
        <w:rPr>
          <w:lang w:val="bg-BG"/>
        </w:rPr>
        <w:t>Задължителна литература</w:t>
      </w:r>
      <w:bookmarkEnd w:id="5"/>
    </w:p>
    <w:p w14:paraId="214AA559" w14:textId="6DDE70A0" w:rsidR="00C95F41" w:rsidRPr="005A1D11" w:rsidRDefault="00C95F41" w:rsidP="00C95F4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89129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7B5FBB5" w14:textId="77777777" w:rsidR="00C95F41" w:rsidRPr="00AA2715" w:rsidRDefault="00C95F41" w:rsidP="00C95F4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2B862752" w14:textId="77777777" w:rsidR="00C95F41" w:rsidRPr="00AA2715" w:rsidRDefault="00C95F41" w:rsidP="00C95F4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49F4317" w14:textId="77777777" w:rsidR="00C95F41" w:rsidRPr="00AA2715" w:rsidRDefault="00C95F41" w:rsidP="00C95F41">
      <w:pPr>
        <w:pStyle w:val="ListParagraph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CDD9C13" w14:textId="77777777" w:rsidR="00C95F41" w:rsidRDefault="00C95F41" w:rsidP="00C95F41">
      <w:pPr>
        <w:pStyle w:val="ListParagraph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5CB9731F" w14:textId="77777777" w:rsidR="00C95F41" w:rsidRPr="00AA2715" w:rsidRDefault="00C95F41" w:rsidP="00C95F41">
      <w:pPr>
        <w:pStyle w:val="ListParagraph"/>
        <w:numPr>
          <w:ilvl w:val="0"/>
          <w:numId w:val="29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51824D98" w14:textId="77777777" w:rsidR="00C95F41" w:rsidRPr="00AA2715" w:rsidRDefault="00C95F41" w:rsidP="00C95F4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EE79830" w14:textId="77777777" w:rsidR="00C95F41" w:rsidRDefault="00C95F41" w:rsidP="00C95F4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65C6265A" w14:textId="77777777" w:rsidR="00C95F41" w:rsidRPr="00FF5E21" w:rsidRDefault="00C95F41" w:rsidP="00C95F4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C95F41" w:rsidRPr="00AA2715" w14:paraId="3220F02D" w14:textId="77777777" w:rsidTr="00A00343">
        <w:tc>
          <w:tcPr>
            <w:tcW w:w="715" w:type="dxa"/>
            <w:shd w:val="clear" w:color="auto" w:fill="D9D9D9"/>
          </w:tcPr>
          <w:p w14:paraId="7DBA3E62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CF820D2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61015CC" w14:textId="77777777" w:rsidR="00C95F41" w:rsidRPr="00AA2715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39E61EC1" w14:textId="77777777" w:rsidTr="00A00343">
        <w:trPr>
          <w:trHeight w:val="406"/>
        </w:trPr>
        <w:tc>
          <w:tcPr>
            <w:tcW w:w="715" w:type="dxa"/>
          </w:tcPr>
          <w:p w14:paraId="34AAC99D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170548A8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40C1067C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48229864" w14:textId="77777777" w:rsidR="00C95F41" w:rsidRPr="00152F2A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723D09E5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2AB180AB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76A1D7F1" w14:textId="77777777" w:rsidR="00C95F41" w:rsidRPr="00152F2A" w:rsidRDefault="00C95F41" w:rsidP="00A0034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C95F41" w:rsidRPr="00AA2715" w14:paraId="1ABA5E3A" w14:textId="77777777" w:rsidTr="00A00343">
        <w:tc>
          <w:tcPr>
            <w:tcW w:w="715" w:type="dxa"/>
            <w:shd w:val="clear" w:color="auto" w:fill="D9D9D9"/>
          </w:tcPr>
          <w:p w14:paraId="4C36A2A9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70B1159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EA56903" w14:textId="77777777" w:rsidR="00C95F41" w:rsidRPr="00AA2715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C95F41" w:rsidRPr="00AA2715" w14:paraId="0487AC18" w14:textId="77777777" w:rsidTr="00A00343">
        <w:trPr>
          <w:trHeight w:val="406"/>
        </w:trPr>
        <w:tc>
          <w:tcPr>
            <w:tcW w:w="715" w:type="dxa"/>
          </w:tcPr>
          <w:p w14:paraId="7ABD8B24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548FED7F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30970012" w14:textId="77777777" w:rsidR="00C95F41" w:rsidRPr="007261D3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BEA91B3" w14:textId="77777777" w:rsidR="00C95F41" w:rsidRPr="00AF157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60E44DBA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3186C046" w14:textId="77777777" w:rsidR="00C95F41" w:rsidRDefault="00C95F41" w:rsidP="00A0034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198AFFE5" w14:textId="77777777" w:rsidR="00C95F41" w:rsidRPr="00AA2715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13C9236B" w14:textId="77777777" w:rsidR="009A2C81" w:rsidRPr="009A2C81" w:rsidRDefault="009A2C81" w:rsidP="009A2C81">
      <w:pPr>
        <w:rPr>
          <w:lang w:val="bg-BG"/>
        </w:rPr>
      </w:pPr>
    </w:p>
    <w:p w14:paraId="37E96C27" w14:textId="77777777" w:rsidR="00261F18" w:rsidRDefault="00261F18" w:rsidP="00C95F41">
      <w:pPr>
        <w:pStyle w:val="Heading1"/>
      </w:pPr>
    </w:p>
    <w:p w14:paraId="75669B11" w14:textId="18C425C3" w:rsidR="00C95F41" w:rsidRPr="00CB3FE8" w:rsidRDefault="00C95F41" w:rsidP="00C95F41">
      <w:pPr>
        <w:pStyle w:val="Heading1"/>
        <w:rPr>
          <w:lang w:val="bg-BG"/>
        </w:rPr>
      </w:pPr>
      <w:bookmarkStart w:id="6" w:name="_Toc211706959"/>
      <w:r w:rsidRPr="00CB3FE8">
        <w:rPr>
          <w:lang w:val="bg-BG"/>
        </w:rPr>
        <w:t>Примерни изпитни задачи</w:t>
      </w:r>
      <w:bookmarkEnd w:id="6"/>
    </w:p>
    <w:p w14:paraId="7C57D1EF" w14:textId="77777777" w:rsidR="00C95F41" w:rsidRDefault="00C95F41" w:rsidP="00C95F41">
      <w:pPr>
        <w:pStyle w:val="Heading2"/>
        <w:numPr>
          <w:ilvl w:val="0"/>
          <w:numId w:val="2"/>
        </w:numPr>
        <w:rPr>
          <w:lang w:val="bg-BG"/>
        </w:rPr>
      </w:pPr>
      <w:bookmarkStart w:id="7" w:name="_Toc211706960"/>
      <w:r>
        <w:rPr>
          <w:lang w:val="bg-BG"/>
        </w:rPr>
        <w:t>Учебни материали</w:t>
      </w:r>
      <w:bookmarkEnd w:id="7"/>
    </w:p>
    <w:p w14:paraId="724D4DAB" w14:textId="4DDF0ED6" w:rsidR="009A2C81" w:rsidRDefault="00C95F41" w:rsidP="00C95F4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F802AC2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12F51CB6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05B297D" w14:textId="1AA99BF3" w:rsidR="00C95F41" w:rsidRPr="009A2C8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hAnsi="Calibri"/>
          <w:noProof/>
        </w:rPr>
      </w:pPr>
      <w:r>
        <w:rPr>
          <w:rFonts w:ascii="Calibri" w:eastAsia="Calibri" w:hAnsi="Calibri" w:cs="Calibri"/>
          <w:b/>
          <w:bCs/>
          <w:lang w:val="bg-BG"/>
        </w:rPr>
        <w:lastRenderedPageBreak/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77D07272" w14:textId="77777777" w:rsidR="009A2C81" w:rsidRDefault="009A2C81" w:rsidP="009A2C81">
      <w:p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</w:p>
    <w:p w14:paraId="2453832B" w14:textId="77777777" w:rsidR="00C95F41" w:rsidRDefault="00C95F41" w:rsidP="00C95F41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32DBCB88" w14:textId="77777777" w:rsidR="00C95F41" w:rsidRDefault="00C95F41" w:rsidP="00C95F4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351C021D" w14:textId="77777777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0E89E6FC" w14:textId="77777777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5B6EF9DB" w14:textId="7C5863A6" w:rsidR="00C95F41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082BDF54" w14:textId="702BC677" w:rsidR="00261F18" w:rsidRPr="00261F18" w:rsidRDefault="00C95F41" w:rsidP="00C95F41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5334AE0" w14:textId="18F84997" w:rsidR="00C95F41" w:rsidRDefault="00C95F41" w:rsidP="00C95F41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44DD587E" w14:textId="7A98AAD8" w:rsidR="009A2C81" w:rsidRDefault="00C95F41" w:rsidP="00C95F4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4FF53D9D" w14:textId="77777777" w:rsidR="00261F18" w:rsidRDefault="00261F18" w:rsidP="00C95F41">
      <w:pPr>
        <w:pStyle w:val="Heading3"/>
        <w:spacing w:before="40"/>
      </w:pPr>
    </w:p>
    <w:p w14:paraId="34555DE7" w14:textId="77777777" w:rsidR="00261F18" w:rsidRPr="00261F18" w:rsidRDefault="00261F18" w:rsidP="00261F18"/>
    <w:p w14:paraId="22CC757E" w14:textId="77777777" w:rsidR="00261F18" w:rsidRDefault="00261F18" w:rsidP="00C95F41">
      <w:pPr>
        <w:pStyle w:val="Heading3"/>
        <w:spacing w:before="40"/>
      </w:pPr>
    </w:p>
    <w:p w14:paraId="491F789E" w14:textId="5A69AADB" w:rsidR="00C95F41" w:rsidRDefault="00C95F41" w:rsidP="00C95F41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C95F41" w14:paraId="661E3D52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631280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98ED2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78CB5B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C95F41" w14:paraId="33040A54" w14:textId="77777777" w:rsidTr="00A0034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355C5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</w:p>
          <w:p w14:paraId="339E3E62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58CC0AF2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26CCBB7C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414829" w14:textId="77777777" w:rsidR="00C95F41" w:rsidRPr="00DF4719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A04A4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A10E6CF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25738E3C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5D245103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5544C94A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AEAF69F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C95F41" w14:paraId="26DE7027" w14:textId="77777777" w:rsidTr="00A00343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0D06D1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CB52A6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2E722A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C95F41" w14:paraId="27ED55AA" w14:textId="77777777" w:rsidTr="00A00343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81592A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034687AA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</w:p>
          <w:p w14:paraId="43CF2B59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7DBEBDB6" w14:textId="77777777" w:rsidR="00C95F41" w:rsidRPr="000364BB" w:rsidRDefault="00C95F41" w:rsidP="00A0034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80F1CB" w14:textId="77777777" w:rsidR="00C95F41" w:rsidRDefault="00C95F41" w:rsidP="00A00343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8CA32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6C01A4A5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16164EE6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70DD88D2" w14:textId="77777777" w:rsidR="00C95F41" w:rsidRDefault="00C95F41" w:rsidP="00A0034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7DD6D420" w14:textId="77777777" w:rsidR="00C95F41" w:rsidRPr="000364BB" w:rsidRDefault="00C95F41" w:rsidP="00A0034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3594C8EF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FC1041" w14:textId="77777777" w:rsidR="00C95F41" w:rsidRDefault="00C95F41" w:rsidP="00C95F41">
      <w:pPr>
        <w:pStyle w:val="Heading2"/>
        <w:numPr>
          <w:ilvl w:val="0"/>
          <w:numId w:val="2"/>
        </w:numPr>
        <w:rPr>
          <w:lang w:val="bg-BG"/>
        </w:rPr>
      </w:pPr>
      <w:bookmarkStart w:id="8" w:name="_Toc211706961"/>
      <w:r>
        <w:rPr>
          <w:lang w:val="bg-BG"/>
        </w:rPr>
        <w:t>Пребоядисване</w:t>
      </w:r>
      <w:bookmarkEnd w:id="8"/>
    </w:p>
    <w:p w14:paraId="1F0881FB" w14:textId="77777777" w:rsidR="00C95F41" w:rsidRDefault="00C95F41" w:rsidP="00C95F4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46F3108" w14:textId="77777777" w:rsidR="00C95F41" w:rsidRDefault="00C95F41" w:rsidP="00C95F41">
      <w:pPr>
        <w:pStyle w:val="ListParagraph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58B8D83F" w14:textId="77777777" w:rsidR="00C95F41" w:rsidRDefault="00C95F41" w:rsidP="00C95F41">
      <w:pPr>
        <w:pStyle w:val="ListParagraph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464CC8A5" w14:textId="77777777" w:rsidR="00C95F41" w:rsidRDefault="00C95F41" w:rsidP="00C95F41">
      <w:pPr>
        <w:pStyle w:val="ListParagraph"/>
        <w:numPr>
          <w:ilvl w:val="0"/>
          <w:numId w:val="25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ABA4107" w14:textId="77777777" w:rsidR="00C95F41" w:rsidRDefault="00C95F41" w:rsidP="00C95F4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265D7047" w14:textId="77777777" w:rsidR="00C95F41" w:rsidRDefault="00C95F41" w:rsidP="00C95F41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9A91940" w14:textId="77777777" w:rsidR="00C95F41" w:rsidRDefault="00C95F41" w:rsidP="00C95F4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3A94B4" w14:textId="77777777" w:rsidR="00C95F41" w:rsidRDefault="00C95F41" w:rsidP="00C95F41">
      <w:pPr>
        <w:pStyle w:val="ListParagraph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3D6778CF" w14:textId="77777777" w:rsidR="00C95F41" w:rsidRDefault="00C95F41" w:rsidP="00C95F41">
      <w:pPr>
        <w:pStyle w:val="ListParagraph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592789D" w14:textId="77777777" w:rsidR="00C95F41" w:rsidRDefault="00C95F41" w:rsidP="00C95F41">
      <w:pPr>
        <w:pStyle w:val="ListParagraph"/>
        <w:numPr>
          <w:ilvl w:val="0"/>
          <w:numId w:val="26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lastRenderedPageBreak/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1F29E997" w14:textId="77777777" w:rsidR="00C95F41" w:rsidRDefault="00C95F41" w:rsidP="00C95F41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25F3156E" w14:textId="77777777" w:rsidR="00C95F41" w:rsidRDefault="00C95F41" w:rsidP="00C95F41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7989F30D" w14:textId="77777777" w:rsidR="00C95F41" w:rsidRDefault="00C95F41" w:rsidP="00C95F4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3C3E2E9D" w14:textId="77777777" w:rsidR="00C95F41" w:rsidRPr="006779D7" w:rsidRDefault="00C95F41" w:rsidP="00C95F41">
      <w:pPr>
        <w:pStyle w:val="ListParagraph"/>
        <w:numPr>
          <w:ilvl w:val="0"/>
          <w:numId w:val="27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388EFE4C" w14:textId="77777777" w:rsidR="00C95F41" w:rsidRDefault="00C95F41" w:rsidP="00C95F41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C95F41" w14:paraId="2D462A8B" w14:textId="77777777" w:rsidTr="00A0034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0BE8B77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F9369D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B0EB77" w14:textId="77777777" w:rsidR="00C95F41" w:rsidRPr="001C07E6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C95F41" w14:paraId="5863A138" w14:textId="77777777" w:rsidTr="00A0034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AE910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242C1176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49A69F14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1831997C" w14:textId="77777777" w:rsidR="00C95F41" w:rsidRPr="00CC736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9EE02" w14:textId="77777777" w:rsidR="00C95F41" w:rsidRPr="006779D7" w:rsidRDefault="00C95F41" w:rsidP="00A0034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C92E6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0BEC6909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07862BD4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414C2847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1B1F17A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289AC50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36A44E7B" w14:textId="77777777" w:rsidR="00C95F41" w:rsidRPr="00CC7367" w:rsidRDefault="00C95F41" w:rsidP="00A00343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C95F41" w14:paraId="776AB762" w14:textId="77777777" w:rsidTr="00A0034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CC7B3" w14:textId="77777777" w:rsidR="00C95F41" w:rsidRPr="00841FCA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</w:p>
          <w:p w14:paraId="2DF5D626" w14:textId="77777777" w:rsidR="00C95F41" w:rsidRPr="0061138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4B254B85" w14:textId="77777777" w:rsidR="00C95F41" w:rsidRPr="0061138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0CEF8E1" w14:textId="77777777" w:rsidR="00C95F41" w:rsidRDefault="00C95F41" w:rsidP="00A0034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EC3E0" w14:textId="77777777" w:rsidR="00C95F41" w:rsidRDefault="00C95F41" w:rsidP="00A0034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501D5731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0A6E572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DBCF671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5473774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18270DEC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D4DD3BA" w14:textId="77777777" w:rsidR="00C95F41" w:rsidRDefault="00C95F41" w:rsidP="00A0034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DC05ADE" w14:textId="77777777" w:rsidR="00C95F41" w:rsidRDefault="00C95F41" w:rsidP="00A00343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40A2868" w14:textId="77777777" w:rsidR="00C95F41" w:rsidRPr="00261F18" w:rsidRDefault="00C95F41" w:rsidP="00C95F41"/>
    <w:p w14:paraId="24BCF6B9" w14:textId="77777777" w:rsidR="00C95F41" w:rsidRPr="00CB3FE8" w:rsidRDefault="00C95F41" w:rsidP="00C95F41">
      <w:pPr>
        <w:pStyle w:val="Heading2"/>
        <w:numPr>
          <w:ilvl w:val="0"/>
          <w:numId w:val="2"/>
        </w:numPr>
        <w:rPr>
          <w:lang w:val="bg-BG"/>
        </w:rPr>
      </w:pPr>
      <w:bookmarkStart w:id="9" w:name="_Toc211706962"/>
      <w:r>
        <w:rPr>
          <w:lang w:val="bg-BG"/>
        </w:rPr>
        <w:t>Доставка на храна</w:t>
      </w:r>
      <w:bookmarkEnd w:id="9"/>
    </w:p>
    <w:p w14:paraId="0051E1FD" w14:textId="77777777" w:rsidR="00C95F41" w:rsidRPr="00A12020" w:rsidRDefault="00C95F41" w:rsidP="00C95F4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60576506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13CB8747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2116678" w14:textId="77777777" w:rsidR="00C95F41" w:rsidRPr="00A12020" w:rsidRDefault="00C95F41" w:rsidP="00C95F4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7094BB7E" w14:textId="77777777" w:rsidR="00C95F41" w:rsidRPr="00A12020" w:rsidRDefault="00C95F41" w:rsidP="00C95F4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4E9CFEF" w14:textId="77777777" w:rsidR="00C95F41" w:rsidRDefault="00C95F41" w:rsidP="00C95F4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68DAB14E" w14:textId="77777777" w:rsidR="00C95F41" w:rsidRDefault="00C95F41" w:rsidP="00C95F4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28D0E0FE" w14:textId="77777777" w:rsidR="00C95F41" w:rsidRDefault="00C95F41" w:rsidP="00C95F41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0543A13" w14:textId="77777777" w:rsidR="00C95F41" w:rsidRDefault="00C95F41" w:rsidP="00C95F4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6A44E7E1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7080A20A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1D54AC7" w14:textId="77777777" w:rsidR="00C95F41" w:rsidRPr="00F6402B" w:rsidRDefault="00C95F41" w:rsidP="00C95F4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EA2728F" w14:textId="77777777" w:rsidR="00C95F41" w:rsidRPr="00F9180B" w:rsidRDefault="00C95F41" w:rsidP="00C95F41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7911AF9D" w14:textId="77777777" w:rsidR="00C95F41" w:rsidRPr="00F546A4" w:rsidRDefault="00C95F41" w:rsidP="00C95F4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368B07CE" w14:textId="77777777" w:rsidR="00C95F41" w:rsidRPr="003C0CF3" w:rsidRDefault="00C95F41" w:rsidP="00C95F4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C95F41" w:rsidRPr="00B57630" w14:paraId="6250A0ED" w14:textId="77777777" w:rsidTr="00A00343">
        <w:tc>
          <w:tcPr>
            <w:tcW w:w="690" w:type="dxa"/>
            <w:shd w:val="clear" w:color="auto" w:fill="D9D9D9" w:themeFill="background1" w:themeFillShade="D9"/>
          </w:tcPr>
          <w:p w14:paraId="0EB747B9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28474E8A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529CBECD" w14:textId="77777777" w:rsidR="00C95F41" w:rsidRPr="00B57630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:rsidRPr="00B57630" w14:paraId="7DFA7316" w14:textId="77777777" w:rsidTr="00A00343">
        <w:trPr>
          <w:trHeight w:val="1696"/>
        </w:trPr>
        <w:tc>
          <w:tcPr>
            <w:tcW w:w="690" w:type="dxa"/>
          </w:tcPr>
          <w:p w14:paraId="4A3A97DD" w14:textId="77777777" w:rsidR="00C95F41" w:rsidRPr="00A12020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lastRenderedPageBreak/>
              <w:t>2</w:t>
            </w:r>
          </w:p>
          <w:p w14:paraId="44E0C51D" w14:textId="77777777" w:rsidR="00C95F41" w:rsidRPr="00A12020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7DF6BC7A" w14:textId="77777777" w:rsidR="00C95F41" w:rsidRPr="00D119D6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7DA99771" w14:textId="77777777" w:rsidR="00C95F41" w:rsidRPr="0032788A" w:rsidRDefault="00C95F41" w:rsidP="00A00343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6E23C575" w14:textId="77777777" w:rsidR="00C95F41" w:rsidRPr="00053314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D5AF9A2" w14:textId="77777777" w:rsidR="00C95F41" w:rsidRPr="00AF3CD6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5627BDDA" w14:textId="77777777" w:rsidR="00C95F41" w:rsidRPr="00AF3CD6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DAB33BA" w14:textId="77777777" w:rsidR="00C95F41" w:rsidRPr="00D119D6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3BEC571D" w14:textId="77777777" w:rsidR="00C95F41" w:rsidRPr="00D119D6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4D6C6A1" w14:textId="77777777" w:rsidR="00C95F41" w:rsidRPr="00053314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E8EF92F" w14:textId="77777777" w:rsidR="00C95F41" w:rsidRPr="0032788A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C95F41" w:rsidRPr="00B57630" w14:paraId="7AD242F6" w14:textId="77777777" w:rsidTr="00A00343">
        <w:tc>
          <w:tcPr>
            <w:tcW w:w="690" w:type="dxa"/>
            <w:shd w:val="clear" w:color="auto" w:fill="D9D9D9" w:themeFill="background1" w:themeFillShade="D9"/>
          </w:tcPr>
          <w:p w14:paraId="0C1E0C4E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77CAC2CE" w14:textId="77777777" w:rsidR="00C95F41" w:rsidRPr="00B57630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38A05B10" w14:textId="77777777" w:rsidR="00C95F41" w:rsidRPr="00B57630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C95F41" w:rsidRPr="00B57630" w14:paraId="4A6DADCA" w14:textId="77777777" w:rsidTr="00A00343">
        <w:trPr>
          <w:trHeight w:val="406"/>
        </w:trPr>
        <w:tc>
          <w:tcPr>
            <w:tcW w:w="690" w:type="dxa"/>
          </w:tcPr>
          <w:p w14:paraId="6F5FC283" w14:textId="77777777" w:rsidR="00C95F41" w:rsidRPr="009352A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47B61234" w14:textId="77777777" w:rsidR="00C95F41" w:rsidRPr="009352A7" w:rsidRDefault="00C95F41" w:rsidP="00A0034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2EE51D0C" w14:textId="77777777" w:rsidR="00C95F41" w:rsidRPr="00D57D3A" w:rsidRDefault="00C95F41" w:rsidP="00A00343">
            <w:pPr>
              <w:spacing w:before="0" w:after="0" w:line="276" w:lineRule="auto"/>
              <w:rPr>
                <w:rFonts w:ascii="Consolas" w:eastAsia="Calibri" w:hAnsi="Consolas" w:cs="Consolas"/>
                <w:lang w:val="bg-BG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925" w:type="dxa"/>
          </w:tcPr>
          <w:p w14:paraId="26982C21" w14:textId="77777777" w:rsidR="00C95F41" w:rsidRPr="00D57D3A" w:rsidRDefault="00C95F41" w:rsidP="00A00343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740" w:type="dxa"/>
          </w:tcPr>
          <w:p w14:paraId="36E1AE81" w14:textId="77777777" w:rsidR="00C95F41" w:rsidRPr="009352A7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0AF04D67" w14:textId="77777777" w:rsidR="00C95F41" w:rsidRPr="00A12020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FD62748" w14:textId="77777777" w:rsidR="00C95F41" w:rsidRPr="00A12020" w:rsidRDefault="00C95F41" w:rsidP="00A0034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15ADDE35" w14:textId="77777777" w:rsidR="00C95F41" w:rsidRPr="00A12020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4A32640E" w14:textId="77777777" w:rsidR="00C95F41" w:rsidRPr="00A12020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0A354DE6" w14:textId="77777777" w:rsidR="00C95F41" w:rsidRPr="00053314" w:rsidRDefault="00C95F41" w:rsidP="00A0034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39FA17BE" w14:textId="77777777" w:rsidR="00C95F41" w:rsidRPr="00A12020" w:rsidRDefault="00C95F41" w:rsidP="00A0034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6CB0E915" w14:textId="77777777" w:rsidR="00C95F41" w:rsidRDefault="00C95F41" w:rsidP="00C95F41">
      <w:pPr>
        <w:pStyle w:val="Heading2"/>
        <w:numPr>
          <w:ilvl w:val="0"/>
          <w:numId w:val="2"/>
        </w:numPr>
        <w:spacing w:before="240"/>
        <w:rPr>
          <w:lang w:val="bg-BG"/>
        </w:rPr>
      </w:pPr>
      <w:bookmarkStart w:id="10" w:name="_Toc211706963"/>
      <w:r>
        <w:rPr>
          <w:lang w:val="bg-BG"/>
        </w:rPr>
        <w:t>Баскетболно оборудване</w:t>
      </w:r>
      <w:bookmarkEnd w:id="10"/>
    </w:p>
    <w:p w14:paraId="59EACE80" w14:textId="77777777" w:rsidR="00C95F41" w:rsidRDefault="00C95F41" w:rsidP="00C95F4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2000F8B7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605253C1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5163F3B2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288D2AD" w14:textId="77777777" w:rsidR="00C95F41" w:rsidRDefault="00C95F41" w:rsidP="00C95F4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5606F69C" w14:textId="77777777" w:rsidR="00C95F41" w:rsidRDefault="00C95F41" w:rsidP="00C95F41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642FAE9D" w14:textId="77777777" w:rsidR="00C95F41" w:rsidRDefault="00C95F41" w:rsidP="00C95F4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44ABC1E" w14:textId="77777777" w:rsidR="00C95F41" w:rsidRDefault="00C95F41" w:rsidP="00C95F41">
      <w:pPr>
        <w:numPr>
          <w:ilvl w:val="0"/>
          <w:numId w:val="28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121F80C6" w14:textId="77777777" w:rsidR="00C95F41" w:rsidRDefault="00C95F41" w:rsidP="00C95F41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5D9BF668" w14:textId="77777777" w:rsidR="00C95F41" w:rsidRDefault="00C95F41" w:rsidP="00C95F4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4348E2C0" w14:textId="77777777" w:rsidR="00C95F41" w:rsidRDefault="00C95F41" w:rsidP="00C95F41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C95F41" w14:paraId="120C6491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2FB9F6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FE06E1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5AD0E3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14:paraId="79A9EE7F" w14:textId="77777777" w:rsidTr="00A0034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7AC8D3" w14:textId="77777777" w:rsidR="00C95F41" w:rsidRPr="00DA481C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76F855" w14:textId="77777777" w:rsidR="00C95F41" w:rsidRDefault="00C95F41" w:rsidP="00A0034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2198C4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3FEE6BE8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8AE8690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1A6D0FA4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64FDCB6F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77725EC0" w14:textId="77777777" w:rsidR="00C95F41" w:rsidRPr="00992EC4" w:rsidRDefault="00C95F41" w:rsidP="00A0034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C95F41" w14:paraId="7D6C7189" w14:textId="77777777" w:rsidTr="00A0034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2F7CFE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DAE3AE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5D6806" w14:textId="77777777" w:rsidR="00C95F4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C95F41" w14:paraId="66627257" w14:textId="77777777" w:rsidTr="00A00343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CA049" w14:textId="77777777" w:rsidR="00C95F41" w:rsidRPr="00230B7D" w:rsidRDefault="00C95F41" w:rsidP="00A0034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DF2C0" w14:textId="77777777" w:rsidR="00C95F41" w:rsidRDefault="00C95F41" w:rsidP="00A0034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68E9D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3D9CEDD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lastRenderedPageBreak/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15E1C61C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1179E123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0BBEC1B4" w14:textId="77777777" w:rsidR="00C95F41" w:rsidRDefault="00C95F41" w:rsidP="00A0034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3019BC88" w14:textId="3AD2AE16" w:rsidR="00C95F41" w:rsidRDefault="00C95F41" w:rsidP="00A00343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 w:rsidR="00194AA5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194AA5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69C951A3" w14:textId="77777777" w:rsidR="00C95F41" w:rsidRPr="00DA481C" w:rsidRDefault="00C95F41" w:rsidP="00C95F41">
      <w:pPr>
        <w:rPr>
          <w:lang w:val="bg-BG"/>
        </w:rPr>
      </w:pPr>
    </w:p>
    <w:p w14:paraId="6B4DD8D7" w14:textId="77777777" w:rsidR="00C95F41" w:rsidRPr="005E77E1" w:rsidRDefault="00C95F41" w:rsidP="00C95F41">
      <w:pPr>
        <w:pStyle w:val="Heading2"/>
        <w:numPr>
          <w:ilvl w:val="0"/>
          <w:numId w:val="2"/>
        </w:numPr>
        <w:rPr>
          <w:lang w:val="bg-BG"/>
        </w:rPr>
      </w:pPr>
      <w:bookmarkStart w:id="11" w:name="_Toc211706964"/>
      <w:r w:rsidRPr="005E77E1">
        <w:rPr>
          <w:lang w:val="bg-BG"/>
        </w:rPr>
        <w:t>Аквариум</w:t>
      </w:r>
      <w:bookmarkEnd w:id="11"/>
    </w:p>
    <w:p w14:paraId="2484AF43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11445A42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0647634E" w14:textId="77777777" w:rsidR="00C95F41" w:rsidRPr="005E77E1" w:rsidRDefault="00C95F41" w:rsidP="00C95F41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7BB96C31" w14:textId="77777777" w:rsidR="00C95F41" w:rsidRPr="005E77E1" w:rsidRDefault="00C95F41" w:rsidP="00C95F41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1378913C" w14:textId="77777777" w:rsidR="00C95F41" w:rsidRPr="005E77E1" w:rsidRDefault="00C95F41" w:rsidP="00C95F4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136860F9" w14:textId="77777777" w:rsidR="00C95F41" w:rsidRPr="005E77E1" w:rsidRDefault="00C95F41" w:rsidP="00C95F41">
      <w:pPr>
        <w:pStyle w:val="ListParagraph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5CF073" w14:textId="77777777" w:rsidR="00C95F41" w:rsidRPr="005E77E1" w:rsidRDefault="00C95F41" w:rsidP="00C95F41">
      <w:pPr>
        <w:pStyle w:val="ListParagraph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568123E6" w14:textId="77777777" w:rsidR="00C95F41" w:rsidRPr="005E77E1" w:rsidRDefault="00C95F41" w:rsidP="00C95F41">
      <w:pPr>
        <w:pStyle w:val="ListParagraph"/>
        <w:numPr>
          <w:ilvl w:val="0"/>
          <w:numId w:val="23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334B0A45" w14:textId="77777777" w:rsidR="00C95F41" w:rsidRPr="005E77E1" w:rsidRDefault="00C95F41" w:rsidP="00C95F41">
      <w:pPr>
        <w:pStyle w:val="ListParagraph"/>
        <w:numPr>
          <w:ilvl w:val="0"/>
          <w:numId w:val="23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60D5B921" w14:textId="77777777" w:rsidR="00C95F41" w:rsidRPr="005E77E1" w:rsidRDefault="00C95F41" w:rsidP="00C95F41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022C0C72" w14:textId="77777777" w:rsidR="00C95F41" w:rsidRPr="005E77E1" w:rsidRDefault="00C95F41" w:rsidP="00C95F4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6EE622A4" w14:textId="77777777" w:rsidR="00C95F41" w:rsidRDefault="00C95F41" w:rsidP="00C95F41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0DCBD463" w14:textId="77777777" w:rsidR="00C95F41" w:rsidRPr="005E77E1" w:rsidRDefault="00C95F41" w:rsidP="00C95F41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C95F41" w:rsidRPr="005E77E1" w14:paraId="7E503357" w14:textId="77777777" w:rsidTr="002E1BCE">
        <w:tc>
          <w:tcPr>
            <w:tcW w:w="715" w:type="dxa"/>
            <w:shd w:val="clear" w:color="auto" w:fill="D9D9D9"/>
          </w:tcPr>
          <w:p w14:paraId="5F9F863F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05EE0624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176E5218" w14:textId="77777777" w:rsidR="00C95F41" w:rsidRPr="005E77E1" w:rsidRDefault="00C95F41" w:rsidP="00A0034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187A12" w14:paraId="4AA51CF2" w14:textId="77777777" w:rsidTr="002E1BCE">
        <w:trPr>
          <w:trHeight w:val="406"/>
        </w:trPr>
        <w:tc>
          <w:tcPr>
            <w:tcW w:w="715" w:type="dxa"/>
          </w:tcPr>
          <w:p w14:paraId="65CE7B87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3D65CBAD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0543795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089237F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6C793419" w14:textId="77777777" w:rsidR="00C95F41" w:rsidRPr="002E1BCE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2E1BCE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00D0A696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5F937393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6C5B941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5A60B24D" w14:textId="77777777" w:rsidR="00C95F41" w:rsidRPr="0070268D" w:rsidRDefault="00C95F41" w:rsidP="00A00343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C95F41" w:rsidRPr="005E77E1" w14:paraId="568D360C" w14:textId="77777777" w:rsidTr="002E1BCE">
        <w:tc>
          <w:tcPr>
            <w:tcW w:w="715" w:type="dxa"/>
            <w:shd w:val="clear" w:color="auto" w:fill="D9D9D9"/>
          </w:tcPr>
          <w:p w14:paraId="3B545C1C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2E5E831A" w14:textId="77777777" w:rsidR="00C95F41" w:rsidRPr="005E77E1" w:rsidRDefault="00C95F41" w:rsidP="00A0034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7AD8499E" w14:textId="77777777" w:rsidR="00C95F41" w:rsidRPr="005E77E1" w:rsidRDefault="00C95F41" w:rsidP="00A0034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95F41" w:rsidRPr="005E77E1" w14:paraId="2A8A47F6" w14:textId="77777777" w:rsidTr="002E1BCE">
        <w:trPr>
          <w:trHeight w:val="406"/>
        </w:trPr>
        <w:tc>
          <w:tcPr>
            <w:tcW w:w="715" w:type="dxa"/>
          </w:tcPr>
          <w:p w14:paraId="025F49BF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1C9CE0A2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49625BD4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5D69AE9A" w14:textId="77777777" w:rsidR="00C95F41" w:rsidRPr="00C85C97" w:rsidRDefault="00C95F41" w:rsidP="00A0034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3A5C3AF0" w14:textId="77777777" w:rsidR="00C95F41" w:rsidRPr="002E1BCE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2E1BCE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F4DDFBA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698CDAE7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5BB6C554" w14:textId="77777777" w:rsidR="00C95F41" w:rsidRPr="0004451F" w:rsidRDefault="00C95F41" w:rsidP="00A0034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DBD198F" w14:textId="77777777" w:rsidR="00C95F41" w:rsidRPr="005E77E1" w:rsidRDefault="00C95F41" w:rsidP="00A0034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592EBD29" w14:textId="51658AA2" w:rsidR="00640502" w:rsidRPr="00FF3E01" w:rsidRDefault="00640502" w:rsidP="00FF3E01">
      <w:pPr>
        <w:rPr>
          <w:lang w:val="bg-BG"/>
        </w:rPr>
      </w:pPr>
    </w:p>
    <w:sectPr w:rsidR="00640502" w:rsidRPr="00FF3E01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DB426" w14:textId="77777777" w:rsidR="00024E99" w:rsidRDefault="00024E99" w:rsidP="008068A2">
      <w:pPr>
        <w:spacing w:after="0" w:line="240" w:lineRule="auto"/>
      </w:pPr>
      <w:r>
        <w:separator/>
      </w:r>
    </w:p>
  </w:endnote>
  <w:endnote w:type="continuationSeparator" w:id="0">
    <w:p w14:paraId="79DFF2D7" w14:textId="77777777" w:rsidR="00024E99" w:rsidRDefault="00024E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AA97C8" w14:textId="77777777" w:rsidR="00024E99" w:rsidRDefault="00024E99" w:rsidP="008068A2">
      <w:pPr>
        <w:spacing w:after="0" w:line="240" w:lineRule="auto"/>
      </w:pPr>
      <w:r>
        <w:separator/>
      </w:r>
    </w:p>
  </w:footnote>
  <w:footnote w:type="continuationSeparator" w:id="0">
    <w:p w14:paraId="7FAE07B3" w14:textId="77777777" w:rsidR="00024E99" w:rsidRDefault="00024E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E1103"/>
    <w:multiLevelType w:val="hybridMultilevel"/>
    <w:tmpl w:val="B0344964"/>
    <w:lvl w:ilvl="0" w:tplc="9E582B72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C2D4D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DA5255"/>
    <w:multiLevelType w:val="hybridMultilevel"/>
    <w:tmpl w:val="C0DC2A9C"/>
    <w:lvl w:ilvl="0" w:tplc="5F1C2810">
      <w:start w:val="2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985B24"/>
    <w:multiLevelType w:val="hybridMultilevel"/>
    <w:tmpl w:val="C2D4D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4D03CB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9146FB"/>
    <w:multiLevelType w:val="hybridMultilevel"/>
    <w:tmpl w:val="7EBC7FEE"/>
    <w:lvl w:ilvl="0" w:tplc="45262E06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5B3EF3"/>
    <w:multiLevelType w:val="hybridMultilevel"/>
    <w:tmpl w:val="585C1BFC"/>
    <w:lvl w:ilvl="0" w:tplc="513CC812">
      <w:start w:val="3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89767208">
    <w:abstractNumId w:val="3"/>
  </w:num>
  <w:num w:numId="2" w16cid:durableId="735275077">
    <w:abstractNumId w:val="12"/>
  </w:num>
  <w:num w:numId="3" w16cid:durableId="1085683266">
    <w:abstractNumId w:val="15"/>
  </w:num>
  <w:num w:numId="4" w16cid:durableId="2108455903">
    <w:abstractNumId w:val="16"/>
  </w:num>
  <w:num w:numId="5" w16cid:durableId="1747997676">
    <w:abstractNumId w:val="20"/>
  </w:num>
  <w:num w:numId="6" w16cid:durableId="1046639008">
    <w:abstractNumId w:val="24"/>
  </w:num>
  <w:num w:numId="7" w16cid:durableId="183787198">
    <w:abstractNumId w:val="2"/>
  </w:num>
  <w:num w:numId="8" w16cid:durableId="975568900">
    <w:abstractNumId w:val="6"/>
  </w:num>
  <w:num w:numId="9" w16cid:durableId="1038973257">
    <w:abstractNumId w:val="7"/>
  </w:num>
  <w:num w:numId="10" w16cid:durableId="1187477439">
    <w:abstractNumId w:val="8"/>
  </w:num>
  <w:num w:numId="11" w16cid:durableId="632103009">
    <w:abstractNumId w:val="4"/>
  </w:num>
  <w:num w:numId="12" w16cid:durableId="1476798722">
    <w:abstractNumId w:val="18"/>
  </w:num>
  <w:num w:numId="13" w16cid:durableId="208394066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10746442">
    <w:abstractNumId w:val="19"/>
  </w:num>
  <w:num w:numId="15" w16cid:durableId="1908609930">
    <w:abstractNumId w:val="23"/>
  </w:num>
  <w:num w:numId="16" w16cid:durableId="1583951172">
    <w:abstractNumId w:val="14"/>
  </w:num>
  <w:num w:numId="17" w16cid:durableId="245379908">
    <w:abstractNumId w:val="11"/>
  </w:num>
  <w:num w:numId="18" w16cid:durableId="10568041">
    <w:abstractNumId w:val="14"/>
    <w:lvlOverride w:ilvl="0">
      <w:lvl w:ilvl="0" w:tplc="14345214">
        <w:start w:val="1"/>
        <w:numFmt w:val="decimal"/>
        <w:lvlText w:val="%1."/>
        <w:lvlJc w:val="left"/>
        <w:pPr>
          <w:ind w:left="720" w:hanging="360"/>
        </w:pPr>
        <w:rPr>
          <w:rFonts w:hint="default"/>
          <w:sz w:val="22"/>
          <w:szCs w:val="22"/>
        </w:rPr>
      </w:lvl>
    </w:lvlOverride>
    <w:lvlOverride w:ilvl="1">
      <w:lvl w:ilvl="1" w:tplc="0402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2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2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2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2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2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2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2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9" w16cid:durableId="1110008707">
    <w:abstractNumId w:val="0"/>
  </w:num>
  <w:num w:numId="20" w16cid:durableId="1777209245">
    <w:abstractNumId w:val="5"/>
  </w:num>
  <w:num w:numId="21" w16cid:durableId="1612974464">
    <w:abstractNumId w:val="26"/>
  </w:num>
  <w:num w:numId="22" w16cid:durableId="1250314626">
    <w:abstractNumId w:val="22"/>
  </w:num>
  <w:num w:numId="23" w16cid:durableId="986202208">
    <w:abstractNumId w:val="10"/>
  </w:num>
  <w:num w:numId="24" w16cid:durableId="1726483963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67150806">
    <w:abstractNumId w:val="17"/>
  </w:num>
  <w:num w:numId="26" w16cid:durableId="1635483008">
    <w:abstractNumId w:val="2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7" w16cid:durableId="188569660">
    <w:abstractNumId w:val="21"/>
  </w:num>
  <w:num w:numId="28" w16cid:durableId="71049699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41580354">
    <w:abstractNumId w:val="1"/>
  </w:num>
  <w:num w:numId="30" w16cid:durableId="144786818">
    <w:abstractNumId w:val="9"/>
  </w:num>
  <w:num w:numId="31" w16cid:durableId="253129279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zAwMDYwMzQyN7VU0lEKTi0uzszPAykwrAUAPoBHpSwAAAA="/>
  </w:docVars>
  <w:rsids>
    <w:rsidRoot w:val="008068A2"/>
    <w:rsid w:val="000006BB"/>
    <w:rsid w:val="00002C1C"/>
    <w:rsid w:val="00007044"/>
    <w:rsid w:val="0001451E"/>
    <w:rsid w:val="00021EDE"/>
    <w:rsid w:val="00023DC6"/>
    <w:rsid w:val="00024E99"/>
    <w:rsid w:val="00025F04"/>
    <w:rsid w:val="00064D15"/>
    <w:rsid w:val="00077BF8"/>
    <w:rsid w:val="0008559D"/>
    <w:rsid w:val="00086727"/>
    <w:rsid w:val="0009209B"/>
    <w:rsid w:val="000A6794"/>
    <w:rsid w:val="000B39E6"/>
    <w:rsid w:val="000B56F0"/>
    <w:rsid w:val="000C410F"/>
    <w:rsid w:val="000C5361"/>
    <w:rsid w:val="00103906"/>
    <w:rsid w:val="001151D0"/>
    <w:rsid w:val="001275B9"/>
    <w:rsid w:val="00142C75"/>
    <w:rsid w:val="001449E8"/>
    <w:rsid w:val="001619DF"/>
    <w:rsid w:val="00164CDC"/>
    <w:rsid w:val="00167CF1"/>
    <w:rsid w:val="00171021"/>
    <w:rsid w:val="00172CEB"/>
    <w:rsid w:val="00175E1D"/>
    <w:rsid w:val="001837BD"/>
    <w:rsid w:val="00183A2C"/>
    <w:rsid w:val="00194AA5"/>
    <w:rsid w:val="001A6728"/>
    <w:rsid w:val="001B7060"/>
    <w:rsid w:val="001C1FCD"/>
    <w:rsid w:val="001C5008"/>
    <w:rsid w:val="001D2464"/>
    <w:rsid w:val="001D50AE"/>
    <w:rsid w:val="001E1161"/>
    <w:rsid w:val="001E3FEF"/>
    <w:rsid w:val="00202683"/>
    <w:rsid w:val="00215FCE"/>
    <w:rsid w:val="002326A7"/>
    <w:rsid w:val="00232E7D"/>
    <w:rsid w:val="002606AA"/>
    <w:rsid w:val="00261F18"/>
    <w:rsid w:val="00264287"/>
    <w:rsid w:val="0026589D"/>
    <w:rsid w:val="002664E1"/>
    <w:rsid w:val="002674C4"/>
    <w:rsid w:val="002819B5"/>
    <w:rsid w:val="002853F4"/>
    <w:rsid w:val="0029653C"/>
    <w:rsid w:val="002A2307"/>
    <w:rsid w:val="002A2D2D"/>
    <w:rsid w:val="002C539D"/>
    <w:rsid w:val="002C71C6"/>
    <w:rsid w:val="002D07CA"/>
    <w:rsid w:val="002E1BCE"/>
    <w:rsid w:val="002E29CC"/>
    <w:rsid w:val="002E3481"/>
    <w:rsid w:val="002F72A2"/>
    <w:rsid w:val="00305122"/>
    <w:rsid w:val="0031672B"/>
    <w:rsid w:val="003230CF"/>
    <w:rsid w:val="0033212E"/>
    <w:rsid w:val="0033490F"/>
    <w:rsid w:val="00341C29"/>
    <w:rsid w:val="0036223A"/>
    <w:rsid w:val="00366D13"/>
    <w:rsid w:val="0037330F"/>
    <w:rsid w:val="00380A57"/>
    <w:rsid w:val="003817EF"/>
    <w:rsid w:val="00382A45"/>
    <w:rsid w:val="003A1601"/>
    <w:rsid w:val="003A33F9"/>
    <w:rsid w:val="003A5602"/>
    <w:rsid w:val="003A6836"/>
    <w:rsid w:val="003B0278"/>
    <w:rsid w:val="003B1846"/>
    <w:rsid w:val="003B6A53"/>
    <w:rsid w:val="003C4DF9"/>
    <w:rsid w:val="003E1013"/>
    <w:rsid w:val="003E167F"/>
    <w:rsid w:val="003E2A3C"/>
    <w:rsid w:val="003E2F33"/>
    <w:rsid w:val="003E6BFB"/>
    <w:rsid w:val="003F1864"/>
    <w:rsid w:val="0041081C"/>
    <w:rsid w:val="004311CA"/>
    <w:rsid w:val="004431A6"/>
    <w:rsid w:val="00450341"/>
    <w:rsid w:val="0047331A"/>
    <w:rsid w:val="0047640B"/>
    <w:rsid w:val="0047644B"/>
    <w:rsid w:val="00476D4B"/>
    <w:rsid w:val="00491748"/>
    <w:rsid w:val="004A3B4C"/>
    <w:rsid w:val="004A7E77"/>
    <w:rsid w:val="004B0253"/>
    <w:rsid w:val="004C0A80"/>
    <w:rsid w:val="004D03E1"/>
    <w:rsid w:val="004D242A"/>
    <w:rsid w:val="004D29A9"/>
    <w:rsid w:val="004E0D4F"/>
    <w:rsid w:val="004E4C1E"/>
    <w:rsid w:val="004F0A4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7114"/>
    <w:rsid w:val="006A2531"/>
    <w:rsid w:val="006D239A"/>
    <w:rsid w:val="006E1302"/>
    <w:rsid w:val="006E2245"/>
    <w:rsid w:val="006E55B4"/>
    <w:rsid w:val="006E7BDD"/>
    <w:rsid w:val="006E7E50"/>
    <w:rsid w:val="00704432"/>
    <w:rsid w:val="007051DF"/>
    <w:rsid w:val="00724DA4"/>
    <w:rsid w:val="00763912"/>
    <w:rsid w:val="00774E44"/>
    <w:rsid w:val="00775D23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DC8"/>
    <w:rsid w:val="00803217"/>
    <w:rsid w:val="008063E1"/>
    <w:rsid w:val="008068A2"/>
    <w:rsid w:val="008105A0"/>
    <w:rsid w:val="00836CA4"/>
    <w:rsid w:val="0085184F"/>
    <w:rsid w:val="008520C2"/>
    <w:rsid w:val="008540D5"/>
    <w:rsid w:val="00861625"/>
    <w:rsid w:val="008617B5"/>
    <w:rsid w:val="00870828"/>
    <w:rsid w:val="0088080B"/>
    <w:rsid w:val="0089129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91E"/>
    <w:rsid w:val="00954E51"/>
    <w:rsid w:val="00955691"/>
    <w:rsid w:val="00961157"/>
    <w:rsid w:val="00965C5B"/>
    <w:rsid w:val="0096684B"/>
    <w:rsid w:val="009729D1"/>
    <w:rsid w:val="00972C7F"/>
    <w:rsid w:val="00976E46"/>
    <w:rsid w:val="009A2C81"/>
    <w:rsid w:val="009B4FB4"/>
    <w:rsid w:val="009C0C39"/>
    <w:rsid w:val="009D1805"/>
    <w:rsid w:val="009E1A09"/>
    <w:rsid w:val="009E6655"/>
    <w:rsid w:val="00A00D43"/>
    <w:rsid w:val="00A02545"/>
    <w:rsid w:val="00A025E6"/>
    <w:rsid w:val="00A05555"/>
    <w:rsid w:val="00A06D89"/>
    <w:rsid w:val="00A3283F"/>
    <w:rsid w:val="00A35790"/>
    <w:rsid w:val="00A36035"/>
    <w:rsid w:val="00A45A89"/>
    <w:rsid w:val="00A47F12"/>
    <w:rsid w:val="00A624BF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485"/>
    <w:rsid w:val="00AD3214"/>
    <w:rsid w:val="00AE05D3"/>
    <w:rsid w:val="00AE355A"/>
    <w:rsid w:val="00B148DD"/>
    <w:rsid w:val="00B2472A"/>
    <w:rsid w:val="00B34C25"/>
    <w:rsid w:val="00B46E86"/>
    <w:rsid w:val="00B567F6"/>
    <w:rsid w:val="00B56DF3"/>
    <w:rsid w:val="00B57A5C"/>
    <w:rsid w:val="00B6185B"/>
    <w:rsid w:val="00B638EB"/>
    <w:rsid w:val="00B63DED"/>
    <w:rsid w:val="00B6448C"/>
    <w:rsid w:val="00B658D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2412"/>
    <w:rsid w:val="00C14C80"/>
    <w:rsid w:val="00C27853"/>
    <w:rsid w:val="00C327C3"/>
    <w:rsid w:val="00C355A5"/>
    <w:rsid w:val="00C43B64"/>
    <w:rsid w:val="00C53F37"/>
    <w:rsid w:val="00C5499A"/>
    <w:rsid w:val="00C62A0F"/>
    <w:rsid w:val="00C82862"/>
    <w:rsid w:val="00C84E4D"/>
    <w:rsid w:val="00C90C43"/>
    <w:rsid w:val="00C95F41"/>
    <w:rsid w:val="00CA2FD0"/>
    <w:rsid w:val="00CB626D"/>
    <w:rsid w:val="00CD5181"/>
    <w:rsid w:val="00CD7485"/>
    <w:rsid w:val="00CD76FA"/>
    <w:rsid w:val="00CE2360"/>
    <w:rsid w:val="00CE236C"/>
    <w:rsid w:val="00CF0047"/>
    <w:rsid w:val="00D22895"/>
    <w:rsid w:val="00D3404A"/>
    <w:rsid w:val="00D4354E"/>
    <w:rsid w:val="00D43F69"/>
    <w:rsid w:val="00D50757"/>
    <w:rsid w:val="00D50F79"/>
    <w:rsid w:val="00D60FDF"/>
    <w:rsid w:val="00D73957"/>
    <w:rsid w:val="00D8395C"/>
    <w:rsid w:val="00D910AA"/>
    <w:rsid w:val="00DA028F"/>
    <w:rsid w:val="00DC28E6"/>
    <w:rsid w:val="00DC2C06"/>
    <w:rsid w:val="00DC79E8"/>
    <w:rsid w:val="00DC7D70"/>
    <w:rsid w:val="00DD55F0"/>
    <w:rsid w:val="00DD7BB2"/>
    <w:rsid w:val="00DE1B8E"/>
    <w:rsid w:val="00DF00FA"/>
    <w:rsid w:val="00DF57D8"/>
    <w:rsid w:val="00DF6F6D"/>
    <w:rsid w:val="00DF7DA3"/>
    <w:rsid w:val="00E032C5"/>
    <w:rsid w:val="00E1027B"/>
    <w:rsid w:val="00E178CD"/>
    <w:rsid w:val="00E24C6A"/>
    <w:rsid w:val="00E25811"/>
    <w:rsid w:val="00E32F85"/>
    <w:rsid w:val="00E36FD8"/>
    <w:rsid w:val="00E37380"/>
    <w:rsid w:val="00E465C4"/>
    <w:rsid w:val="00E46970"/>
    <w:rsid w:val="00E634A0"/>
    <w:rsid w:val="00E63F64"/>
    <w:rsid w:val="00E71FBE"/>
    <w:rsid w:val="00E74623"/>
    <w:rsid w:val="00E80E3D"/>
    <w:rsid w:val="00E86B3D"/>
    <w:rsid w:val="00E86D42"/>
    <w:rsid w:val="00E870B8"/>
    <w:rsid w:val="00EA057E"/>
    <w:rsid w:val="00EA1019"/>
    <w:rsid w:val="00EA3B29"/>
    <w:rsid w:val="00EB7421"/>
    <w:rsid w:val="00EC0BDD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471E5"/>
    <w:rsid w:val="00F516BC"/>
    <w:rsid w:val="00F655ED"/>
    <w:rsid w:val="00F7033C"/>
    <w:rsid w:val="00F87327"/>
    <w:rsid w:val="00F96D0D"/>
    <w:rsid w:val="00F976AD"/>
    <w:rsid w:val="00FA6461"/>
    <w:rsid w:val="00FC6DFF"/>
    <w:rsid w:val="00FE038F"/>
    <w:rsid w:val="00FF3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1C50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954E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4E51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bg.wikipedia.org/wiki/%D0%93%D1%80%D0%B0%D0%B4%D1%83%D1%81_(%D1%8A%D0%B3%D1%8A%D0%BB)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A0%D0%B0%D0%B4%D0%B8%D0%B0%D0%BD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6.png"/><Relationship Id="rId21" Type="http://schemas.openxmlformats.org/officeDocument/2006/relationships/image" Target="media/image70.png"/><Relationship Id="rId34" Type="http://schemas.openxmlformats.org/officeDocument/2006/relationships/image" Target="media/image13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image" Target="media/image9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50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2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23" Type="http://schemas.openxmlformats.org/officeDocument/2006/relationships/image" Target="media/image8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00.png"/><Relationship Id="rId30" Type="http://schemas.openxmlformats.org/officeDocument/2006/relationships/image" Target="media/image11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3B6572-60F4-4779-87B2-F9C9C03E80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7</Pages>
  <Words>1820</Words>
  <Characters>1037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есмятания - Упражнения</vt:lpstr>
    </vt:vector>
  </TitlesOfParts>
  <Company>SoftUni – https://softuni.org</Company>
  <LinksUpToDate>false</LinksUpToDate>
  <CharactersWithSpaces>1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Topuzakova, Desislava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48</cp:revision>
  <cp:lastPrinted>2025-10-18T18:31:00Z</cp:lastPrinted>
  <dcterms:created xsi:type="dcterms:W3CDTF">2019-11-12T12:29:00Z</dcterms:created>
  <dcterms:modified xsi:type="dcterms:W3CDTF">2025-10-18T18:31:00Z</dcterms:modified>
  <cp:category>programming; education; software engineering; software development</cp:category>
</cp:coreProperties>
</file>